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2907E5" w14:textId="6E12427E" w:rsidR="003B6586" w:rsidRDefault="003B6586" w:rsidP="001E6F95">
      <w:pPr>
        <w:pStyle w:val="Heading1"/>
        <w:numPr>
          <w:ilvl w:val="0"/>
          <w:numId w:val="0"/>
        </w:numPr>
        <w:ind w:left="574" w:right="-613" w:hanging="574"/>
      </w:pPr>
      <w:r>
        <w:t xml:space="preserve">Lab </w:t>
      </w:r>
      <w:r w:rsidR="00A83B97">
        <w:t>10</w:t>
      </w:r>
      <w:r w:rsidR="003F0625">
        <w:t xml:space="preserve">: </w:t>
      </w:r>
      <w:r w:rsidR="00CA4AFC">
        <w:t>Tokens</w:t>
      </w:r>
      <w:r w:rsidR="001E6F95">
        <w:t>, Authorization</w:t>
      </w:r>
      <w:r w:rsidR="0055163C">
        <w:t xml:space="preserve"> and Docker</w:t>
      </w:r>
    </w:p>
    <w:p w14:paraId="6720CE15" w14:textId="0BEC8B35" w:rsidR="003B6586" w:rsidRDefault="003B6586" w:rsidP="000D7DF5">
      <w:pPr>
        <w:pStyle w:val="Heading2"/>
        <w:numPr>
          <w:ilvl w:val="0"/>
          <w:numId w:val="0"/>
        </w:numPr>
        <w:ind w:left="900" w:hanging="900"/>
      </w:pPr>
      <w:r>
        <w:t>Details</w:t>
      </w:r>
    </w:p>
    <w:p w14:paraId="0CA51C9D" w14:textId="788C6237" w:rsidR="008108B5" w:rsidRDefault="008108B5" w:rsidP="001E6F95">
      <w:pPr>
        <w:jc w:val="both"/>
      </w:pPr>
      <w:r>
        <w:t>Aim:</w:t>
      </w:r>
      <w:r>
        <w:tab/>
        <w:t xml:space="preserve">To provide a foundation </w:t>
      </w:r>
      <w:r w:rsidR="00CA4AFC">
        <w:rPr>
          <w:noProof/>
        </w:rPr>
        <w:t>around the usage of tokens for authorization.</w:t>
      </w:r>
      <w:r w:rsidR="00202CAA">
        <w:rPr>
          <w:noProof/>
        </w:rPr>
        <w:t xml:space="preserve"> We will use your Ubuntu instance for this work</w:t>
      </w:r>
      <w:r w:rsidR="003E5AAB">
        <w:rPr>
          <w:noProof/>
        </w:rPr>
        <w:t>, and aim to provide an introduction to Docker</w:t>
      </w:r>
      <w:r w:rsidR="00202CAA">
        <w:rPr>
          <w:noProof/>
        </w:rPr>
        <w:t xml:space="preserve">. </w:t>
      </w:r>
      <w:r w:rsidR="003A0564">
        <w:rPr>
          <w:noProof/>
        </w:rPr>
        <w:t>Make sure you have created your GitHub account, as we will use the account details later in the lab.</w:t>
      </w:r>
    </w:p>
    <w:p w14:paraId="12425E17" w14:textId="111DA5E7" w:rsidR="008108B5" w:rsidRDefault="000D7DF5" w:rsidP="008108B5">
      <w:pPr>
        <w:pStyle w:val="Heading2"/>
        <w:numPr>
          <w:ilvl w:val="0"/>
          <w:numId w:val="0"/>
        </w:numPr>
        <w:ind w:left="900" w:hanging="900"/>
      </w:pPr>
      <w:r>
        <w:t>A</w:t>
      </w:r>
      <w:r>
        <w:tab/>
      </w:r>
      <w:r w:rsidR="008108B5">
        <w:t>JWT</w:t>
      </w:r>
    </w:p>
    <w:p w14:paraId="4F31A50D" w14:textId="61F47AC0" w:rsidR="008108B5" w:rsidRPr="008108B5" w:rsidRDefault="007249CE" w:rsidP="007249CE">
      <w:pPr>
        <w:ind w:left="567" w:hanging="567"/>
      </w:pPr>
      <w:r w:rsidRPr="007249CE">
        <w:rPr>
          <w:b/>
        </w:rPr>
        <w:t>A.1</w:t>
      </w:r>
      <w:r>
        <w:tab/>
      </w:r>
      <w:r w:rsidR="008108B5">
        <w:t>The JSON Web Token can be used to grant access rights. It is signed using a secret passphrase. Using node.js, create the following program</w:t>
      </w:r>
      <w:r>
        <w:t xml:space="preserve"> (you need to </w:t>
      </w:r>
      <w:r w:rsidRPr="007249CE">
        <w:t>use</w:t>
      </w:r>
      <w:r w:rsidRPr="007249CE">
        <w:rPr>
          <w:b/>
        </w:rPr>
        <w:t xml:space="preserve"> </w:t>
      </w:r>
      <w:proofErr w:type="spellStart"/>
      <w:r w:rsidRPr="007249CE">
        <w:rPr>
          <w:b/>
        </w:rPr>
        <w:t>npm</w:t>
      </w:r>
      <w:proofErr w:type="spellEnd"/>
      <w:r w:rsidRPr="007249CE">
        <w:rPr>
          <w:b/>
        </w:rPr>
        <w:t xml:space="preserve"> install </w:t>
      </w:r>
      <w:proofErr w:type="spellStart"/>
      <w:r w:rsidRPr="007249CE">
        <w:rPr>
          <w:b/>
        </w:rPr>
        <w:t>jwt</w:t>
      </w:r>
      <w:proofErr w:type="spellEnd"/>
      <w:r w:rsidRPr="007249CE">
        <w:rPr>
          <w:b/>
        </w:rPr>
        <w:t>-simple</w:t>
      </w:r>
      <w:r>
        <w:t>)</w:t>
      </w:r>
      <w:r w:rsidR="008108B5">
        <w:t>:</w:t>
      </w:r>
    </w:p>
    <w:p w14:paraId="1D985736" w14:textId="77777777" w:rsidR="008108B5" w:rsidRDefault="008108B5" w:rsidP="008108B5">
      <w:pPr>
        <w:tabs>
          <w:tab w:val="left" w:pos="993"/>
        </w:tabs>
        <w:ind w:left="993" w:hanging="993"/>
        <w:rPr>
          <w:noProof/>
        </w:rPr>
      </w:pPr>
    </w:p>
    <w:p w14:paraId="78567F1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var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process.argv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;</w:t>
      </w:r>
    </w:p>
    <w:p w14:paraId="29578D33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sec='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fff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';</w:t>
      </w:r>
    </w:p>
    <w:p w14:paraId="1ED09534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2F89DCB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pay="{ foo: \'bar\'}";</w:t>
      </w:r>
    </w:p>
    <w:p w14:paraId="56CA4D8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A0D63FA" w14:textId="692175D3" w:rsidR="008108B5" w:rsidRPr="008108B5" w:rsidRDefault="007249CE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//</w:t>
      </w:r>
      <w:r w:rsidR="008108B5" w:rsidRPr="008108B5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.length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&gt;1) pay=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[2];</w:t>
      </w:r>
    </w:p>
    <w:p w14:paraId="5EC1342D" w14:textId="23BF0342" w:rsidR="008108B5" w:rsidRPr="008108B5" w:rsidRDefault="007249CE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//</w:t>
      </w:r>
      <w:r w:rsidR="008108B5" w:rsidRPr="008108B5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.length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&gt;2) sec=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[3];</w:t>
      </w:r>
    </w:p>
    <w:p w14:paraId="34FB91B1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21109F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Message:\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t",pay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)</w:t>
      </w:r>
    </w:p>
    <w:p w14:paraId="52B935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Passphrase:\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t",sec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)</w:t>
      </w:r>
    </w:p>
    <w:p w14:paraId="263A12B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CED74C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var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= require('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-simple');</w:t>
      </w:r>
    </w:p>
    <w:p w14:paraId="5CA62F97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payload = pay  ;</w:t>
      </w:r>
    </w:p>
    <w:p w14:paraId="6E7C9542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secret = sec;</w:t>
      </w:r>
    </w:p>
    <w:p w14:paraId="3C770A4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DD1FEA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C23946D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encode</w:t>
      </w:r>
    </w:p>
    <w:p w14:paraId="3C01FD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var token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.encode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(payload, secret);</w:t>
      </w:r>
    </w:p>
    <w:p w14:paraId="335A908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Token: ",token);</w:t>
      </w:r>
    </w:p>
    <w:p w14:paraId="3468259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decode</w:t>
      </w:r>
    </w:p>
    <w:p w14:paraId="1A77372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var decoded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.decode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(token, secret);</w:t>
      </w:r>
    </w:p>
    <w:p w14:paraId="6A8B7B1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console.log("Decoded: ",decoded); </w:t>
      </w:r>
    </w:p>
    <w:p w14:paraId="03FE8D89" w14:textId="454C2C04" w:rsidR="008108B5" w:rsidRDefault="008108B5" w:rsidP="008108B5">
      <w:pPr>
        <w:tabs>
          <w:tab w:val="left" w:pos="993"/>
        </w:tabs>
        <w:ind w:left="993" w:hanging="993"/>
      </w:pPr>
    </w:p>
    <w:p w14:paraId="16417ECE" w14:textId="611BEC91" w:rsidR="008F5590" w:rsidRDefault="008F5590" w:rsidP="008108B5">
      <w:pPr>
        <w:tabs>
          <w:tab w:val="left" w:pos="993"/>
        </w:tabs>
        <w:ind w:left="993" w:hanging="993"/>
      </w:pPr>
      <w:r>
        <w:t xml:space="preserve">Repl.it: </w:t>
      </w:r>
      <w:hyperlink r:id="rId8" w:history="1">
        <w:r w:rsidRPr="00715410">
          <w:rPr>
            <w:rStyle w:val="Hyperlink"/>
          </w:rPr>
          <w:t>https://repl.it/@billbuchanan/jwt</w:t>
        </w:r>
      </w:hyperlink>
    </w:p>
    <w:p w14:paraId="0D0330C8" w14:textId="77777777" w:rsidR="008F5590" w:rsidRDefault="008F5590" w:rsidP="008108B5">
      <w:pPr>
        <w:tabs>
          <w:tab w:val="left" w:pos="993"/>
        </w:tabs>
        <w:ind w:left="993" w:hanging="993"/>
      </w:pPr>
    </w:p>
    <w:p w14:paraId="67F40CD2" w14:textId="09965345" w:rsidR="007249CE" w:rsidRDefault="007249CE" w:rsidP="007249CE">
      <w:pPr>
        <w:tabs>
          <w:tab w:val="left" w:pos="567"/>
        </w:tabs>
        <w:ind w:left="567" w:hanging="567"/>
      </w:pPr>
      <w:r w:rsidRPr="007249CE">
        <w:rPr>
          <w:b/>
        </w:rPr>
        <w:t>A.2</w:t>
      </w:r>
      <w:r>
        <w:tab/>
        <w:t>Now try different messages, but keep the secret the same:</w:t>
      </w:r>
    </w:p>
    <w:p w14:paraId="517CEF5F" w14:textId="77777777" w:rsidR="007249CE" w:rsidRDefault="007249CE" w:rsidP="007249CE">
      <w:pPr>
        <w:tabs>
          <w:tab w:val="left" w:pos="567"/>
        </w:tabs>
        <w:ind w:left="567" w:hanging="567"/>
      </w:pPr>
    </w:p>
    <w:p w14:paraId="192131AE" w14:textId="4E370203" w:rsidR="007249CE" w:rsidRDefault="007249CE" w:rsidP="00D833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How do the JSON Web Tokens change?</w:t>
      </w:r>
    </w:p>
    <w:p w14:paraId="050A6A11" w14:textId="7B93BF53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</w:pPr>
    </w:p>
    <w:p w14:paraId="6E1FD959" w14:textId="56E21175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</w:pPr>
    </w:p>
    <w:p w14:paraId="39C4A586" w14:textId="34456F26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If we now keep the message the same, but change the secret, how do the JSON Web Tokens change?</w:t>
      </w:r>
    </w:p>
    <w:p w14:paraId="66C5E469" w14:textId="22E7278B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8E4C70E" w14:textId="1BB5297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9A444B3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There are different ways to encode the token (</w:t>
      </w:r>
      <w:r w:rsidRPr="007249CE">
        <w:t>HS256, HS384, HS512 and RS256</w:t>
      </w:r>
      <w:r>
        <w:t>). We can add the encoding with:</w:t>
      </w:r>
    </w:p>
    <w:p w14:paraId="1D7B76C9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FEF6A6E" w14:textId="77777777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rPr>
          <w:rFonts w:ascii="Lucida Console" w:hAnsi="Lucida Console"/>
          <w:sz w:val="16"/>
          <w:szCs w:val="16"/>
        </w:rPr>
      </w:pPr>
      <w:proofErr w:type="spellStart"/>
      <w:r w:rsidRPr="007249CE">
        <w:rPr>
          <w:rFonts w:ascii="Lucida Console" w:hAnsi="Lucida Console"/>
          <w:sz w:val="16"/>
          <w:szCs w:val="16"/>
        </w:rPr>
        <w:t>jwt.encode</w:t>
      </w:r>
      <w:proofErr w:type="spellEnd"/>
      <w:r w:rsidRPr="007249CE">
        <w:rPr>
          <w:rFonts w:ascii="Lucida Console" w:hAnsi="Lucida Console"/>
          <w:sz w:val="16"/>
          <w:szCs w:val="16"/>
        </w:rPr>
        <w:t>(payload, secret, 'HS512')</w:t>
      </w:r>
    </w:p>
    <w:p w14:paraId="2AA2CCEA" w14:textId="429BF63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D9C3EF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What do HS256, HS364, HS512 and RS256 represent?</w:t>
      </w:r>
    </w:p>
    <w:p w14:paraId="6BF185E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5E5B3CAC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16D25F3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86AE259" w14:textId="08FEC8E1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lastRenderedPageBreak/>
        <w:t>What is the difference between creating the signature with HMAC and RSA?</w:t>
      </w:r>
    </w:p>
    <w:p w14:paraId="7B000B79" w14:textId="43559652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4574A6B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59E67BE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004C214" w14:textId="68B2D3FA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 xml:space="preserve">Try each of the </w:t>
      </w:r>
      <w:r w:rsidR="002A50DA">
        <w:t>hashing</w:t>
      </w:r>
      <w:r>
        <w:t xml:space="preserve"> methods</w:t>
      </w:r>
      <w:r w:rsidR="002A50DA">
        <w:t xml:space="preserve"> (HSXXX)</w:t>
      </w:r>
      <w:r>
        <w:t>, and observe how the JWT changes:</w:t>
      </w:r>
    </w:p>
    <w:p w14:paraId="2F7B1E53" w14:textId="21471D56" w:rsidR="002A50DA" w:rsidRDefault="002A50DA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403D3526" w14:textId="77777777" w:rsidR="002A50DA" w:rsidRDefault="002A50DA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DD90702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0ABDA1BF" w14:textId="454788B4" w:rsidR="007249CE" w:rsidRDefault="007249CE" w:rsidP="008108B5">
      <w:pPr>
        <w:tabs>
          <w:tab w:val="left" w:pos="993"/>
        </w:tabs>
        <w:ind w:left="993" w:hanging="993"/>
      </w:pPr>
    </w:p>
    <w:p w14:paraId="64543323" w14:textId="1E01F102" w:rsidR="008F5590" w:rsidRDefault="008F5590" w:rsidP="008108B5">
      <w:pPr>
        <w:tabs>
          <w:tab w:val="left" w:pos="993"/>
        </w:tabs>
        <w:ind w:left="993" w:hanging="993"/>
      </w:pPr>
      <w:r>
        <w:t xml:space="preserve">Repl.it: </w:t>
      </w:r>
      <w:hyperlink r:id="rId9" w:history="1">
        <w:r w:rsidRPr="00715410">
          <w:rPr>
            <w:rStyle w:val="Hyperlink"/>
          </w:rPr>
          <w:t>https://repl.it/@billbuchanan/jwt</w:t>
        </w:r>
      </w:hyperlink>
    </w:p>
    <w:p w14:paraId="4B87A5DA" w14:textId="77777777" w:rsidR="008F5590" w:rsidRDefault="008F5590" w:rsidP="008108B5">
      <w:pPr>
        <w:tabs>
          <w:tab w:val="left" w:pos="993"/>
        </w:tabs>
        <w:ind w:left="993" w:hanging="993"/>
      </w:pPr>
    </w:p>
    <w:p w14:paraId="0E7F7030" w14:textId="079C83CE" w:rsidR="008108B5" w:rsidRDefault="007249CE" w:rsidP="007249CE">
      <w:pPr>
        <w:tabs>
          <w:tab w:val="left" w:pos="567"/>
        </w:tabs>
        <w:ind w:left="567" w:hanging="567"/>
      </w:pPr>
      <w:r w:rsidRPr="007249CE">
        <w:rPr>
          <w:b/>
        </w:rPr>
        <w:t>A.</w:t>
      </w:r>
      <w:r w:rsidR="00CA4AFC">
        <w:rPr>
          <w:b/>
        </w:rPr>
        <w:t>3</w:t>
      </w:r>
      <w:r>
        <w:tab/>
      </w:r>
      <w:r w:rsidR="008108B5">
        <w:t xml:space="preserve">Now, match the following parameters to the correct signing </w:t>
      </w:r>
      <w:r>
        <w:t xml:space="preserve">secret. For the following the message is “{ </w:t>
      </w:r>
      <w:proofErr w:type="spellStart"/>
      <w:r>
        <w:t>isa</w:t>
      </w:r>
      <w:proofErr w:type="spellEnd"/>
      <w:r>
        <w:t>: 14321}”, and the signing keys used are either “</w:t>
      </w:r>
      <w:proofErr w:type="spellStart"/>
      <w:r>
        <w:t>napier</w:t>
      </w:r>
      <w:proofErr w:type="spellEnd"/>
      <w:r>
        <w:t>”, “napier123”, “qwerty” or “fox123”:</w:t>
      </w:r>
    </w:p>
    <w:p w14:paraId="75743D4D" w14:textId="77777777" w:rsidR="007249CE" w:rsidRDefault="007249CE" w:rsidP="007249CE">
      <w:pPr>
        <w:tabs>
          <w:tab w:val="left" w:pos="993"/>
        </w:tabs>
      </w:pPr>
    </w:p>
    <w:p w14:paraId="60BAF8D4" w14:textId="0760BA26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czeOHowkTpZQqG5pZneOlnpdBGMCnTLXaPImNmSr9w</w:t>
      </w:r>
    </w:p>
    <w:p w14:paraId="3C9E445A" w14:textId="4CD43EEC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57ED4BB" w14:textId="6A987CA9" w:rsidR="007249CE" w:rsidRPr="00141E2A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  <w:rPr>
          <w:b/>
          <w:bCs/>
        </w:rPr>
      </w:pPr>
      <w:r w:rsidRPr="00141E2A">
        <w:rPr>
          <w:b/>
          <w:bCs/>
        </w:rPr>
        <w:t xml:space="preserve">Secret: </w:t>
      </w:r>
    </w:p>
    <w:p w14:paraId="76F35DDF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2178FDBC" w14:textId="5707444E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WWR2-Wxw0Nm0Expix600cOltjnjhC7hCjOmHH2cPpJ4</w:t>
      </w:r>
    </w:p>
    <w:p w14:paraId="07784C42" w14:textId="716530B1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5209D9BB" w14:textId="274D78E8" w:rsidR="007249CE" w:rsidRPr="00141E2A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rPr>
          <w:b/>
          <w:bCs/>
        </w:rPr>
      </w:pPr>
      <w:r w:rsidRPr="00141E2A">
        <w:rPr>
          <w:b/>
          <w:bCs/>
        </w:rPr>
        <w:t xml:space="preserve">Secret: </w:t>
      </w:r>
    </w:p>
    <w:p w14:paraId="622422F0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2E07BDEB" w14:textId="1F5D360B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uSXNmESTf_NUk0QC8IJyPfsm_QMu00UP6eIvOA3Dag4</w:t>
      </w:r>
    </w:p>
    <w:p w14:paraId="55EF0A34" w14:textId="4E674E4C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6C33988B" w14:textId="28466699" w:rsidR="007249CE" w:rsidRPr="00141E2A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rPr>
          <w:b/>
          <w:bCs/>
        </w:rPr>
      </w:pPr>
      <w:r w:rsidRPr="00141E2A">
        <w:rPr>
          <w:b/>
          <w:bCs/>
        </w:rPr>
        <w:t xml:space="preserve">Secret: </w:t>
      </w:r>
    </w:p>
    <w:p w14:paraId="2FDAB49B" w14:textId="77777777" w:rsidR="00424232" w:rsidRDefault="00424232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1A1FC3FB" w14:textId="4C648D6C" w:rsidR="007249CE" w:rsidRDefault="007249CE" w:rsidP="007249CE">
      <w:pPr>
        <w:tabs>
          <w:tab w:val="left" w:pos="993"/>
        </w:tabs>
      </w:pPr>
    </w:p>
    <w:p w14:paraId="48924D03" w14:textId="6BEB902D" w:rsidR="00F63B0B" w:rsidRDefault="005250B1" w:rsidP="007249CE">
      <w:pPr>
        <w:tabs>
          <w:tab w:val="left" w:pos="993"/>
        </w:tabs>
      </w:pPr>
      <w:hyperlink r:id="rId10" w:history="1">
        <w:r w:rsidR="00F63B0B" w:rsidRPr="00715410">
          <w:rPr>
            <w:rStyle w:val="Hyperlink"/>
          </w:rPr>
          <w:t>https://repl.it/@billbuchanan/jwt2</w:t>
        </w:r>
      </w:hyperlink>
    </w:p>
    <w:p w14:paraId="7B853CEE" w14:textId="77777777" w:rsidR="00F63B0B" w:rsidRDefault="00F63B0B" w:rsidP="007249CE">
      <w:pPr>
        <w:tabs>
          <w:tab w:val="left" w:pos="993"/>
        </w:tabs>
      </w:pPr>
    </w:p>
    <w:p w14:paraId="0DA73090" w14:textId="32A0715A" w:rsidR="00CA4AFC" w:rsidRDefault="00CA4AFC" w:rsidP="00CA4AFC">
      <w:pPr>
        <w:tabs>
          <w:tab w:val="left" w:pos="993"/>
        </w:tabs>
      </w:pPr>
      <w:r w:rsidRPr="007249CE">
        <w:rPr>
          <w:b/>
        </w:rPr>
        <w:t>A.</w:t>
      </w:r>
      <w:r>
        <w:rPr>
          <w:b/>
        </w:rPr>
        <w:t>4</w:t>
      </w:r>
      <w:r>
        <w:tab/>
        <w:t>The following JWT has been signed with the passphrase of “fox123”:</w:t>
      </w:r>
    </w:p>
    <w:p w14:paraId="61FEBE88" w14:textId="77777777" w:rsidR="00CA4AFC" w:rsidRDefault="00CA4AFC" w:rsidP="00CA4AFC">
      <w:pPr>
        <w:tabs>
          <w:tab w:val="left" w:pos="993"/>
        </w:tabs>
        <w:ind w:left="993" w:hanging="993"/>
      </w:pPr>
    </w:p>
    <w:p w14:paraId="04E0466B" w14:textId="77777777" w:rsidR="00CA4AFC" w:rsidRP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CA4AFC">
        <w:rPr>
          <w:rFonts w:ascii="Lucida Console" w:hAnsi="Lucida Console"/>
          <w:sz w:val="16"/>
          <w:szCs w:val="16"/>
        </w:rPr>
        <w:t>eyJ0eXAiOiJKV1QiLCJhbGciOiJIUzI1NiJ9.IntcImlzc1wiOiBcImZyZWRcIixcInN1YmplY3RcIjpcImxvZ2luXCIsXCJkZXBhcnRtZW50XCI6IFwic2FsZXNcIixcImlhdFwiOiBcIjE1MjUxOTMzNzdcIixcImV4cFwiOiBcIjE1MjUyMzY1NzdcIn0i.4QpsBQ5HDbAjzv3EaMp0UQdCG-MnEanW7g8q9AUvOLU</w:t>
      </w:r>
    </w:p>
    <w:p w14:paraId="2AFA36A3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5C0ED4CB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read the message with the wrong passphrase?</w:t>
      </w:r>
    </w:p>
    <w:p w14:paraId="400657D2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4E63F89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C44A8DF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determine the message?</w:t>
      </w:r>
    </w:p>
    <w:p w14:paraId="210F620F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631946A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1717A4D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11B890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When was the token issued, and when was its expiry time?</w:t>
      </w:r>
    </w:p>
    <w:p w14:paraId="18647882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16FD816" w14:textId="7D0923FE" w:rsidR="00CA4AFC" w:rsidRDefault="00CA4AFC" w:rsidP="00CA4AFC">
      <w:pPr>
        <w:tabs>
          <w:tab w:val="left" w:pos="993"/>
        </w:tabs>
        <w:ind w:left="993" w:hanging="993"/>
      </w:pPr>
    </w:p>
    <w:p w14:paraId="62B6BEBF" w14:textId="4E3FCB8D" w:rsidR="00A471C7" w:rsidRDefault="00A471C7" w:rsidP="00CA4AFC">
      <w:pPr>
        <w:tabs>
          <w:tab w:val="left" w:pos="993"/>
        </w:tabs>
        <w:ind w:left="993" w:hanging="993"/>
      </w:pPr>
      <w:r>
        <w:t xml:space="preserve">Repl.it: </w:t>
      </w:r>
      <w:hyperlink r:id="rId11" w:history="1">
        <w:r w:rsidRPr="00715410">
          <w:rPr>
            <w:rStyle w:val="Hyperlink"/>
          </w:rPr>
          <w:t>https://repl.it/@billbuchanan/jwt3</w:t>
        </w:r>
      </w:hyperlink>
    </w:p>
    <w:p w14:paraId="2F301DA8" w14:textId="77777777" w:rsidR="00A471C7" w:rsidRDefault="00A471C7" w:rsidP="00CA4AFC">
      <w:pPr>
        <w:tabs>
          <w:tab w:val="left" w:pos="993"/>
        </w:tabs>
        <w:ind w:left="993" w:hanging="993"/>
      </w:pPr>
    </w:p>
    <w:p w14:paraId="1D493120" w14:textId="5C7DCBBA" w:rsidR="00CA4AFC" w:rsidRDefault="00CA4AFC" w:rsidP="00CA4AFC">
      <w:pPr>
        <w:tabs>
          <w:tab w:val="left" w:pos="993"/>
        </w:tabs>
        <w:ind w:left="567" w:hanging="567"/>
      </w:pPr>
      <w:r w:rsidRPr="007249CE">
        <w:rPr>
          <w:b/>
        </w:rPr>
        <w:lastRenderedPageBreak/>
        <w:t>A.</w:t>
      </w:r>
      <w:r>
        <w:rPr>
          <w:b/>
        </w:rPr>
        <w:t>5</w:t>
      </w:r>
      <w:r>
        <w:tab/>
        <w:t xml:space="preserve">The following JWT was signed with a three-character word [a-z]. Can you determine the secret </w:t>
      </w:r>
      <w:proofErr w:type="gramStart"/>
      <w:r>
        <w:t>phrase:</w:t>
      </w:r>
      <w:proofErr w:type="gramEnd"/>
    </w:p>
    <w:p w14:paraId="1BEE60DC" w14:textId="77777777" w:rsidR="00CA4AFC" w:rsidRDefault="00CA4AFC" w:rsidP="00CA4AFC">
      <w:pPr>
        <w:tabs>
          <w:tab w:val="left" w:pos="993"/>
        </w:tabs>
        <w:ind w:left="993" w:hanging="993"/>
      </w:pPr>
    </w:p>
    <w:p w14:paraId="57237A9F" w14:textId="18B1F5E8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CA4AFC">
        <w:rPr>
          <w:rFonts w:ascii="Lucida Console" w:hAnsi="Lucida Console"/>
          <w:sz w:val="16"/>
          <w:szCs w:val="16"/>
        </w:rPr>
        <w:t>eyJ0eXAiOiJKV1QiLCJhbGciOiJIUzI1NiJ9.IntcImlzc1wiOiBcImZyZWRcIixcInN1YmplY3RcIjpcImxvZ2luXCIsXCJkZXBhcnRtZW50XCI6IFwic2FsZXNcIixcImlhdFwiOiBcIjE1MjUxOTMzNzdcIixcImV4cFwiOiBcIjE1MjUyMzY1NzdcIn0i.zyd0cy8p4xgpeoyOQ8G61xnA5Cmg5w095tNH9IWg9Wc</w:t>
      </w:r>
    </w:p>
    <w:p w14:paraId="7E339527" w14:textId="1BEDEB23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1625BD5" w14:textId="77777777" w:rsidR="00CA4AFC" w:rsidRP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FE41FDD" w14:textId="07A83E2F" w:rsidR="00CA4AFC" w:rsidRDefault="00CA4AFC" w:rsidP="008108B5">
      <w:pPr>
        <w:tabs>
          <w:tab w:val="left" w:pos="993"/>
        </w:tabs>
        <w:ind w:left="993" w:hanging="993"/>
      </w:pPr>
    </w:p>
    <w:p w14:paraId="58CA776C" w14:textId="77777777" w:rsidR="00087618" w:rsidRDefault="00087618" w:rsidP="00087618">
      <w:pPr>
        <w:tabs>
          <w:tab w:val="left" w:pos="993"/>
        </w:tabs>
        <w:ind w:left="993" w:hanging="993"/>
      </w:pPr>
      <w:r w:rsidRPr="00087618">
        <w:rPr>
          <w:b/>
          <w:bCs/>
        </w:rPr>
        <w:t>Don't look here,</w:t>
      </w:r>
      <w:r>
        <w:t xml:space="preserve"> if you don't one an answer just now:</w:t>
      </w:r>
    </w:p>
    <w:p w14:paraId="6A5450CF" w14:textId="77777777" w:rsidR="00087618" w:rsidRDefault="00087618" w:rsidP="00087618">
      <w:pPr>
        <w:tabs>
          <w:tab w:val="left" w:pos="993"/>
        </w:tabs>
        <w:ind w:left="993" w:hanging="993"/>
      </w:pPr>
    </w:p>
    <w:p w14:paraId="5C6647D8" w14:textId="72FE0062" w:rsidR="00087618" w:rsidRDefault="00087618" w:rsidP="00087618">
      <w:pPr>
        <w:tabs>
          <w:tab w:val="left" w:pos="993"/>
        </w:tabs>
        <w:ind w:left="993" w:hanging="993"/>
      </w:pPr>
      <w:r>
        <w:t xml:space="preserve">Repl.it: </w:t>
      </w:r>
      <w:hyperlink r:id="rId12" w:history="1">
        <w:r w:rsidRPr="00715410">
          <w:rPr>
            <w:rStyle w:val="Hyperlink"/>
          </w:rPr>
          <w:t>https://repl.it/@billbuchanan/jwt4</w:t>
        </w:r>
      </w:hyperlink>
    </w:p>
    <w:p w14:paraId="6F57AA70" w14:textId="77777777" w:rsidR="00087618" w:rsidRDefault="00087618" w:rsidP="00087618">
      <w:pPr>
        <w:tabs>
          <w:tab w:val="left" w:pos="993"/>
        </w:tabs>
        <w:ind w:left="993" w:hanging="993"/>
      </w:pPr>
    </w:p>
    <w:p w14:paraId="2430EC0A" w14:textId="7AC41A7D" w:rsidR="007249CE" w:rsidRDefault="00CA4AFC" w:rsidP="00CA4AFC">
      <w:pPr>
        <w:tabs>
          <w:tab w:val="left" w:pos="567"/>
        </w:tabs>
        <w:ind w:left="567" w:hanging="567"/>
      </w:pPr>
      <w:r w:rsidRPr="00CA4AFC">
        <w:rPr>
          <w:b/>
        </w:rPr>
        <w:t>A.</w:t>
      </w:r>
      <w:r>
        <w:rPr>
          <w:b/>
        </w:rPr>
        <w:t>6</w:t>
      </w:r>
      <w:r>
        <w:tab/>
        <w:t>The following JWT has a secret phrase of “</w:t>
      </w:r>
      <w:proofErr w:type="spellStart"/>
      <w:r>
        <w:t>napier</w:t>
      </w:r>
      <w:proofErr w:type="spellEnd"/>
      <w:r>
        <w:t>”:</w:t>
      </w:r>
    </w:p>
    <w:p w14:paraId="728A33E0" w14:textId="3AF518E1" w:rsidR="00CA4AFC" w:rsidRDefault="00CA4AFC" w:rsidP="008108B5">
      <w:pPr>
        <w:tabs>
          <w:tab w:val="left" w:pos="993"/>
        </w:tabs>
        <w:ind w:left="993" w:hanging="993"/>
      </w:pPr>
    </w:p>
    <w:p w14:paraId="67C836FE" w14:textId="7AC0FC85" w:rsidR="00CA4AFC" w:rsidRPr="00FA4BFD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b/>
          <w:sz w:val="16"/>
          <w:szCs w:val="16"/>
        </w:rPr>
        <w:t>eyJ0eXAiOiJKV1QiLCJhbGciOiJIUzI1NiJ9</w:t>
      </w:r>
      <w:r w:rsidRPr="00FA4BFD">
        <w:rPr>
          <w:rFonts w:ascii="Lucida Console" w:hAnsi="Lucida Console"/>
          <w:sz w:val="16"/>
          <w:szCs w:val="16"/>
        </w:rPr>
        <w:t>.IntcImlzc1wiOiBcImZyZWRcIixcInN1YmplY3RcIjpcImxvZ2luXCIsXCJkZXBhcnRtZW50XCI6IFwic2FsZXNcIixcImlhdFwiOiBcIjE1MjUxOTMzNzdcIixcImV4cFwiOiBcIjE1MjUyMzY1NzdcIn0i</w:t>
      </w:r>
      <w:r w:rsidRPr="00FA4BFD">
        <w:rPr>
          <w:rFonts w:ascii="Lucida Console" w:hAnsi="Lucida Console"/>
          <w:b/>
          <w:sz w:val="16"/>
          <w:szCs w:val="16"/>
        </w:rPr>
        <w:t>.G-cLzbqrTb_daMusbJTEEi_p-1cGC9_Q2ONtGGXe65Q</w:t>
      </w:r>
    </w:p>
    <w:p w14:paraId="58A46457" w14:textId="66C43611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05B2343" w14:textId="0FA28DFA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D</w:t>
      </w:r>
      <w:r w:rsidR="00424232">
        <w:t>id</w:t>
      </w:r>
      <w:r>
        <w:t xml:space="preserve"> you decode it?</w:t>
      </w:r>
    </w:p>
    <w:p w14:paraId="4518BF79" w14:textId="61765ECB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51F89C9" w14:textId="59C2EB3A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Now</w:t>
      </w:r>
      <w:r w:rsidR="00424232">
        <w:t xml:space="preserve"> – one at a time –</w:t>
      </w:r>
      <w:r>
        <w:t xml:space="preserve"> change one of the Base64 characters in the each of the fields (and which are separated by a ‘.’</w:t>
      </w:r>
      <w:r w:rsidR="004E7B63">
        <w:t>)</w:t>
      </w:r>
      <w:r>
        <w:t>. What effect does it have on the ability to decode the token?</w:t>
      </w:r>
    </w:p>
    <w:p w14:paraId="69B07595" w14:textId="77777777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5E406088" w14:textId="34B4EA9F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B99A1F7" w14:textId="2D1398FD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3E0ED70" w14:textId="77777777" w:rsidR="00424232" w:rsidRDefault="00424232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4A4FD539" w14:textId="73B3D2A8" w:rsidR="00456B10" w:rsidRDefault="00456B10" w:rsidP="00456B10"/>
    <w:p w14:paraId="54A566E6" w14:textId="784D8D75" w:rsidR="00456B10" w:rsidRDefault="00456B10" w:rsidP="00456B10">
      <w:r w:rsidRPr="00456B10">
        <w:t>Repl.it: https://repl.it/@billbuchanan/jwt5</w:t>
      </w:r>
    </w:p>
    <w:p w14:paraId="6F8CDB0C" w14:textId="47C777E8" w:rsidR="00284A71" w:rsidRDefault="00284A71" w:rsidP="00284A71">
      <w:pPr>
        <w:pStyle w:val="Heading2"/>
        <w:numPr>
          <w:ilvl w:val="0"/>
          <w:numId w:val="0"/>
        </w:numPr>
        <w:ind w:left="900" w:hanging="900"/>
      </w:pPr>
      <w:r>
        <w:t>B</w:t>
      </w:r>
      <w:r>
        <w:tab/>
        <w:t>Fernet Tokens</w:t>
      </w:r>
    </w:p>
    <w:p w14:paraId="318C444E" w14:textId="0EC4FED0" w:rsidR="00284A71" w:rsidRPr="00284A71" w:rsidRDefault="00FA4BFD" w:rsidP="00FA4BFD">
      <w:pPr>
        <w:ind w:left="567" w:hanging="567"/>
      </w:pPr>
      <w:r w:rsidRPr="00FA4BFD">
        <w:rPr>
          <w:b/>
        </w:rPr>
        <w:t>B.1</w:t>
      </w:r>
      <w:r>
        <w:tab/>
      </w:r>
      <w:r w:rsidR="00284A71">
        <w:t>The Fernet token contains a timestamp, IV, cipher and HMAC signature. The cipher is generated by taking a password and the plaintext (Figure 1).</w:t>
      </w:r>
    </w:p>
    <w:p w14:paraId="7DB7F0B0" w14:textId="14997DDC" w:rsidR="00284A71" w:rsidRDefault="00284A71" w:rsidP="00284A71"/>
    <w:p w14:paraId="346945BB" w14:textId="2EAA9356" w:rsidR="00284A71" w:rsidRDefault="00284A71" w:rsidP="00284A71">
      <w:pPr>
        <w:jc w:val="center"/>
      </w:pPr>
      <w:r>
        <w:fldChar w:fldCharType="begin"/>
      </w:r>
      <w:r>
        <w:instrText xml:space="preserve"> INCLUDEPICTURE "https://asecuritysite.com/public/fernet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CCE60EE" wp14:editId="02FF538A">
            <wp:extent cx="4662435" cy="1374039"/>
            <wp:effectExtent l="0" t="0" r="0" b="0"/>
            <wp:docPr id="3" name="Picture 3" descr="https://asecuritysite.com/public/f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asecuritysite.com/public/ferne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714" cy="1382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F7E2661" w14:textId="00A14366" w:rsidR="00284A71" w:rsidRDefault="00284A71" w:rsidP="00284A71">
      <w:r w:rsidRPr="003A0564">
        <w:rPr>
          <w:b/>
        </w:rPr>
        <w:t>Figure 1:</w:t>
      </w:r>
      <w:r>
        <w:t xml:space="preserve"> Fernet token</w:t>
      </w:r>
    </w:p>
    <w:p w14:paraId="45A344EB" w14:textId="2397D34D" w:rsidR="00284A71" w:rsidRDefault="00284A71" w:rsidP="00284A71"/>
    <w:p w14:paraId="1291ED71" w14:textId="030D8E72" w:rsidR="00284A71" w:rsidRDefault="00284A71" w:rsidP="00284A71">
      <w:r>
        <w:t>Enter the following program</w:t>
      </w:r>
      <w:r w:rsidR="00442AE1">
        <w:t xml:space="preserve"> (Python 2.7)</w:t>
      </w:r>
      <w:r>
        <w:t>:</w:t>
      </w:r>
    </w:p>
    <w:p w14:paraId="11929F83" w14:textId="40FE21BB" w:rsidR="00284A71" w:rsidRDefault="00284A71" w:rsidP="00284A71"/>
    <w:p w14:paraId="5149CA1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ferne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Fernet</w:t>
      </w:r>
    </w:p>
    <w:p w14:paraId="16DA1C0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hazmat.primitives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hashes</w:t>
      </w:r>
    </w:p>
    <w:p w14:paraId="48716227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hazmat.backends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</w:t>
      </w:r>
      <w:proofErr w:type="spellStart"/>
      <w:r w:rsidRPr="00284A71">
        <w:rPr>
          <w:rFonts w:ascii="Lucida Console" w:hAnsi="Lucida Console"/>
          <w:sz w:val="16"/>
          <w:szCs w:val="16"/>
        </w:rPr>
        <w:t>default_backend</w:t>
      </w:r>
      <w:proofErr w:type="spellEnd"/>
    </w:p>
    <w:p w14:paraId="40CF3B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92876F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mport sys</w:t>
      </w:r>
    </w:p>
    <w:p w14:paraId="50694A9B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import </w:t>
      </w:r>
      <w:proofErr w:type="spellStart"/>
      <w:r w:rsidRPr="00284A71">
        <w:rPr>
          <w:rFonts w:ascii="Lucida Console" w:hAnsi="Lucida Console"/>
          <w:sz w:val="16"/>
          <w:szCs w:val="16"/>
        </w:rPr>
        <w:t>binascii</w:t>
      </w:r>
      <w:proofErr w:type="spellEnd"/>
    </w:p>
    <w:p w14:paraId="72600AD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mport base64</w:t>
      </w:r>
    </w:p>
    <w:p w14:paraId="698C3DC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42B08AF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assword="hello"</w:t>
      </w:r>
    </w:p>
    <w:p w14:paraId="41F8F20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="hello world"</w:t>
      </w:r>
    </w:p>
    <w:p w14:paraId="066A935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1A380C5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388FCB5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def </w:t>
      </w:r>
      <w:proofErr w:type="spellStart"/>
      <w:r w:rsidRPr="00284A71">
        <w:rPr>
          <w:rFonts w:ascii="Lucida Console" w:hAnsi="Lucida Console"/>
          <w:sz w:val="16"/>
          <w:szCs w:val="16"/>
        </w:rPr>
        <w:t>get_key</w:t>
      </w:r>
      <w:proofErr w:type="spellEnd"/>
      <w:r w:rsidRPr="00284A71">
        <w:rPr>
          <w:rFonts w:ascii="Lucida Console" w:hAnsi="Lucida Console"/>
          <w:sz w:val="16"/>
          <w:szCs w:val="16"/>
        </w:rPr>
        <w:t>(password):</w:t>
      </w:r>
    </w:p>
    <w:p w14:paraId="7F780D1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digest = </w:t>
      </w:r>
      <w:proofErr w:type="spellStart"/>
      <w:r w:rsidRPr="00284A71">
        <w:rPr>
          <w:rFonts w:ascii="Lucida Console" w:hAnsi="Lucida Console"/>
          <w:sz w:val="16"/>
          <w:szCs w:val="16"/>
        </w:rPr>
        <w:t>hashes.Hash</w:t>
      </w:r>
      <w:proofErr w:type="spellEnd"/>
      <w:r w:rsidRPr="00284A71">
        <w:rPr>
          <w:rFonts w:ascii="Lucida Console" w:hAnsi="Lucida Console"/>
          <w:sz w:val="16"/>
          <w:szCs w:val="16"/>
        </w:rPr>
        <w:t>(hashes.SHA256(), backend=</w:t>
      </w:r>
      <w:proofErr w:type="spellStart"/>
      <w:r w:rsidRPr="00284A71">
        <w:rPr>
          <w:rFonts w:ascii="Lucida Console" w:hAnsi="Lucida Console"/>
          <w:sz w:val="16"/>
          <w:szCs w:val="16"/>
        </w:rPr>
        <w:t>default_backend</w:t>
      </w:r>
      <w:proofErr w:type="spellEnd"/>
      <w:r w:rsidRPr="00284A71">
        <w:rPr>
          <w:rFonts w:ascii="Lucida Console" w:hAnsi="Lucida Console"/>
          <w:sz w:val="16"/>
          <w:szCs w:val="16"/>
        </w:rPr>
        <w:t>())</w:t>
      </w:r>
    </w:p>
    <w:p w14:paraId="3B9BE2D5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</w:t>
      </w:r>
      <w:proofErr w:type="spellStart"/>
      <w:r w:rsidRPr="00284A71">
        <w:rPr>
          <w:rFonts w:ascii="Lucida Console" w:hAnsi="Lucida Console"/>
          <w:sz w:val="16"/>
          <w:szCs w:val="16"/>
        </w:rPr>
        <w:t>digest.update</w:t>
      </w:r>
      <w:proofErr w:type="spellEnd"/>
      <w:r w:rsidRPr="00284A71">
        <w:rPr>
          <w:rFonts w:ascii="Lucida Console" w:hAnsi="Lucida Console"/>
          <w:sz w:val="16"/>
          <w:szCs w:val="16"/>
        </w:rPr>
        <w:t>(password)</w:t>
      </w:r>
    </w:p>
    <w:p w14:paraId="6659E25D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return base64.urlsafe_b64encode(</w:t>
      </w:r>
      <w:proofErr w:type="spellStart"/>
      <w:r w:rsidRPr="00284A71">
        <w:rPr>
          <w:rFonts w:ascii="Lucida Console" w:hAnsi="Lucida Console"/>
          <w:sz w:val="16"/>
          <w:szCs w:val="16"/>
        </w:rPr>
        <w:t>digest.finalize</w:t>
      </w:r>
      <w:proofErr w:type="spellEnd"/>
      <w:r w:rsidRPr="00284A71">
        <w:rPr>
          <w:rFonts w:ascii="Lucida Console" w:hAnsi="Lucida Console"/>
          <w:sz w:val="16"/>
          <w:szCs w:val="16"/>
        </w:rPr>
        <w:t>())</w:t>
      </w:r>
    </w:p>
    <w:p w14:paraId="214DF39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6868740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)&gt;1):</w:t>
      </w:r>
    </w:p>
    <w:p w14:paraId="31FF803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</w: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=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[1]</w:t>
      </w:r>
    </w:p>
    <w:p w14:paraId="31E668E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F53B5EB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)&gt;2):</w:t>
      </w:r>
    </w:p>
    <w:p w14:paraId="7976DB3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>password=str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[2])</w:t>
      </w:r>
    </w:p>
    <w:p w14:paraId="5FC423D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29FFA1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password)&gt;1):</w:t>
      </w:r>
    </w:p>
    <w:p w14:paraId="4E4A68BF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 xml:space="preserve">key = </w:t>
      </w:r>
      <w:proofErr w:type="spellStart"/>
      <w:r w:rsidRPr="00284A71">
        <w:rPr>
          <w:rFonts w:ascii="Lucida Console" w:hAnsi="Lucida Console"/>
          <w:sz w:val="16"/>
          <w:szCs w:val="16"/>
        </w:rPr>
        <w:t>get_key</w:t>
      </w:r>
      <w:proofErr w:type="spellEnd"/>
      <w:r w:rsidRPr="00284A71">
        <w:rPr>
          <w:rFonts w:ascii="Lucida Console" w:hAnsi="Lucida Console"/>
          <w:sz w:val="16"/>
          <w:szCs w:val="16"/>
        </w:rPr>
        <w:t>(password)</w:t>
      </w:r>
    </w:p>
    <w:p w14:paraId="17A1552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else:</w:t>
      </w:r>
    </w:p>
    <w:p w14:paraId="234CD45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 xml:space="preserve">key = </w:t>
      </w:r>
      <w:proofErr w:type="spellStart"/>
      <w:r w:rsidRPr="00284A71">
        <w:rPr>
          <w:rFonts w:ascii="Lucida Console" w:hAnsi="Lucida Console"/>
          <w:sz w:val="16"/>
          <w:szCs w:val="16"/>
        </w:rPr>
        <w:t>Fernet.generate_key</w:t>
      </w:r>
      <w:proofErr w:type="spellEnd"/>
      <w:r w:rsidRPr="00284A71">
        <w:rPr>
          <w:rFonts w:ascii="Lucida Console" w:hAnsi="Lucida Console"/>
          <w:sz w:val="16"/>
          <w:szCs w:val="16"/>
        </w:rPr>
        <w:t>()</w:t>
      </w:r>
    </w:p>
    <w:p w14:paraId="557B14A0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DD3241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81CDB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Key: "+</w:t>
      </w:r>
      <w:proofErr w:type="spellStart"/>
      <w:r w:rsidRPr="00284A71">
        <w:rPr>
          <w:rFonts w:ascii="Lucida Console" w:hAnsi="Lucida Console"/>
          <w:sz w:val="16"/>
          <w:szCs w:val="16"/>
        </w:rPr>
        <w:t>binascii.hexlif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bytearray</w:t>
      </w:r>
      <w:proofErr w:type="spellEnd"/>
      <w:r w:rsidRPr="00284A71">
        <w:rPr>
          <w:rFonts w:ascii="Lucida Console" w:hAnsi="Lucida Console"/>
          <w:sz w:val="16"/>
          <w:szCs w:val="16"/>
        </w:rPr>
        <w:t>(key))</w:t>
      </w:r>
    </w:p>
    <w:p w14:paraId="661BBB1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0E56C4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C778A22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cipher_suite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Fernet(key)</w:t>
      </w:r>
    </w:p>
    <w:p w14:paraId="60FADF8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</w:t>
      </w:r>
      <w:proofErr w:type="spellStart"/>
      <w:r w:rsidRPr="00284A71">
        <w:rPr>
          <w:rFonts w:ascii="Lucida Console" w:hAnsi="Lucida Console"/>
          <w:sz w:val="16"/>
          <w:szCs w:val="16"/>
        </w:rPr>
        <w:t>cipher_suite.encrypt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)</w:t>
      </w:r>
    </w:p>
    <w:p w14:paraId="135DA86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cipher=</w:t>
      </w:r>
      <w:proofErr w:type="spellStart"/>
      <w:r w:rsidRPr="00284A71">
        <w:rPr>
          <w:rFonts w:ascii="Lucida Console" w:hAnsi="Lucida Console"/>
          <w:sz w:val="16"/>
          <w:szCs w:val="16"/>
        </w:rPr>
        <w:t>binascii.hexlif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bytearra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>))</w:t>
      </w:r>
    </w:p>
    <w:p w14:paraId="0B11CB37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Cipher: "+cipher</w:t>
      </w:r>
    </w:p>
    <w:p w14:paraId="44ADAA0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560154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\</w:t>
      </w:r>
      <w:proofErr w:type="spellStart"/>
      <w:r w:rsidRPr="00284A71">
        <w:rPr>
          <w:rFonts w:ascii="Lucida Console" w:hAnsi="Lucida Console"/>
          <w:sz w:val="16"/>
          <w:szCs w:val="16"/>
        </w:rPr>
        <w:t>nVersion</w:t>
      </w:r>
      <w:proofErr w:type="spellEnd"/>
      <w:r w:rsidRPr="00284A71">
        <w:rPr>
          <w:rFonts w:ascii="Lucida Console" w:hAnsi="Lucida Console"/>
          <w:sz w:val="16"/>
          <w:szCs w:val="16"/>
        </w:rPr>
        <w:t>: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0:2]</w:t>
      </w:r>
    </w:p>
    <w:p w14:paraId="621DE72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Time stamp: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2:18]</w:t>
      </w:r>
    </w:p>
    <w:p w14:paraId="303924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IV:\t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18:50]</w:t>
      </w:r>
    </w:p>
    <w:p w14:paraId="1B38177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HMAC:\t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-64:]</w:t>
      </w:r>
    </w:p>
    <w:p w14:paraId="51E9C35E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FF8C66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plain_tex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</w:t>
      </w:r>
      <w:proofErr w:type="spellStart"/>
      <w:r w:rsidRPr="00284A71">
        <w:rPr>
          <w:rFonts w:ascii="Lucida Console" w:hAnsi="Lucida Console"/>
          <w:sz w:val="16"/>
          <w:szCs w:val="16"/>
        </w:rPr>
        <w:t>cipher_suite.decrypt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>)</w:t>
      </w:r>
    </w:p>
    <w:p w14:paraId="7060E529" w14:textId="55DFAA9E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\</w:t>
      </w:r>
      <w:proofErr w:type="spellStart"/>
      <w:r w:rsidRPr="00284A71">
        <w:rPr>
          <w:rFonts w:ascii="Lucida Console" w:hAnsi="Lucida Console"/>
          <w:sz w:val="16"/>
          <w:szCs w:val="16"/>
        </w:rPr>
        <w:t>nPlain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text: "+</w:t>
      </w:r>
      <w:proofErr w:type="spellStart"/>
      <w:r w:rsidRPr="00284A71">
        <w:rPr>
          <w:rFonts w:ascii="Lucida Console" w:hAnsi="Lucida Console"/>
          <w:sz w:val="16"/>
          <w:szCs w:val="16"/>
        </w:rPr>
        <w:t>plain_text</w:t>
      </w:r>
      <w:proofErr w:type="spellEnd"/>
    </w:p>
    <w:p w14:paraId="61C80F94" w14:textId="5F32D7F3" w:rsidR="008108B5" w:rsidRDefault="008108B5" w:rsidP="008108B5">
      <w:pPr>
        <w:tabs>
          <w:tab w:val="left" w:pos="993"/>
        </w:tabs>
        <w:ind w:left="993" w:hanging="993"/>
      </w:pPr>
    </w:p>
    <w:p w14:paraId="3C936483" w14:textId="68A718E7" w:rsidR="00FA4BFD" w:rsidRDefault="00FA4BFD" w:rsidP="008108B5">
      <w:pPr>
        <w:tabs>
          <w:tab w:val="left" w:pos="993"/>
        </w:tabs>
        <w:ind w:left="993" w:hanging="993"/>
      </w:pPr>
      <w:r>
        <w:t>For a message of “hello” and a password of “qwerty”, prove that you can decrypt the token.</w:t>
      </w:r>
    </w:p>
    <w:p w14:paraId="6D734C9A" w14:textId="7B4EA55B" w:rsidR="00FA4BFD" w:rsidRDefault="00FA4BFD" w:rsidP="008108B5">
      <w:pPr>
        <w:tabs>
          <w:tab w:val="left" w:pos="993"/>
        </w:tabs>
        <w:ind w:left="993" w:hanging="993"/>
      </w:pPr>
    </w:p>
    <w:p w14:paraId="132A862D" w14:textId="250E6D1A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decrypt the token?</w:t>
      </w:r>
    </w:p>
    <w:p w14:paraId="357C3957" w14:textId="79B08F9A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581EE5A" w14:textId="64A19948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26824DE7" w14:textId="7F0A298C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Generate several tokens, and outline the values which change on the token?</w:t>
      </w:r>
    </w:p>
    <w:p w14:paraId="43E8EDA0" w14:textId="59F0E013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8D127A6" w14:textId="5AEAD09D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7D51F18C" w14:textId="4BAC71E2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3199C5D7" w14:textId="77777777" w:rsidR="00FA4BFD" w:rsidRDefault="00FA4BFD" w:rsidP="008108B5">
      <w:pPr>
        <w:tabs>
          <w:tab w:val="left" w:pos="993"/>
        </w:tabs>
        <w:ind w:left="993" w:hanging="993"/>
      </w:pPr>
    </w:p>
    <w:p w14:paraId="6A186D8C" w14:textId="6999FC7F" w:rsidR="00442AE1" w:rsidRPr="00442AE1" w:rsidRDefault="00442AE1" w:rsidP="008108B5">
      <w:pPr>
        <w:rPr>
          <w:bCs/>
        </w:rPr>
      </w:pPr>
      <w:r w:rsidRPr="00442AE1">
        <w:rPr>
          <w:bCs/>
        </w:rPr>
        <w:t xml:space="preserve">Repl.it (Python 3.8): </w:t>
      </w:r>
      <w:hyperlink r:id="rId14" w:history="1">
        <w:r w:rsidRPr="00442AE1">
          <w:rPr>
            <w:rStyle w:val="Hyperlink"/>
            <w:bCs/>
          </w:rPr>
          <w:t>https://repl.it/@billbuchanan/fer01</w:t>
        </w:r>
      </w:hyperlink>
    </w:p>
    <w:p w14:paraId="5E53DFD5" w14:textId="77777777" w:rsidR="00442AE1" w:rsidRDefault="00442AE1" w:rsidP="008108B5">
      <w:pPr>
        <w:rPr>
          <w:b/>
        </w:rPr>
      </w:pPr>
    </w:p>
    <w:p w14:paraId="1FDC3507" w14:textId="57EE3FF5" w:rsidR="008108B5" w:rsidRDefault="00FA4BFD" w:rsidP="008108B5">
      <w:r w:rsidRPr="00FA4BFD">
        <w:rPr>
          <w:b/>
        </w:rPr>
        <w:t>B.2</w:t>
      </w:r>
      <w:r w:rsidRPr="00FA4BFD">
        <w:rPr>
          <w:b/>
        </w:rPr>
        <w:tab/>
      </w:r>
      <w:r>
        <w:t>The following Fernet token uses a password of “</w:t>
      </w:r>
      <w:proofErr w:type="spellStart"/>
      <w:r>
        <w:t>napier</w:t>
      </w:r>
      <w:proofErr w:type="spellEnd"/>
      <w:r>
        <w:t xml:space="preserve">”. </w:t>
      </w:r>
    </w:p>
    <w:p w14:paraId="606AA433" w14:textId="762A21F3" w:rsidR="00FA4BFD" w:rsidRDefault="00FA4BFD" w:rsidP="008108B5"/>
    <w:p w14:paraId="12D0994F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Cipher: 6741414141414263706c6c645f707a5f2d6158394c3173623566354d366a6a636d575f5436307a737233764d5446484c634f622d6150794447486d55416a7839685a47496a477870367830455066657344725f376b676457584d38565747586e41773d3d</w:t>
      </w:r>
    </w:p>
    <w:p w14:paraId="67962A43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</w:p>
    <w:p w14:paraId="06E03FE2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Version:</w:t>
      </w:r>
      <w:r w:rsidRPr="00FA4BFD">
        <w:rPr>
          <w:rFonts w:ascii="Lucida Console" w:hAnsi="Lucida Console"/>
          <w:sz w:val="16"/>
          <w:szCs w:val="16"/>
        </w:rPr>
        <w:tab/>
        <w:t>67</w:t>
      </w:r>
    </w:p>
    <w:p w14:paraId="63FF7806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Time stamp:</w:t>
      </w:r>
      <w:r w:rsidRPr="00FA4BFD">
        <w:rPr>
          <w:rFonts w:ascii="Lucida Console" w:hAnsi="Lucida Console"/>
          <w:sz w:val="16"/>
          <w:szCs w:val="16"/>
        </w:rPr>
        <w:tab/>
        <w:t>4141414141426370</w:t>
      </w:r>
    </w:p>
    <w:p w14:paraId="5AAC5D7D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IV:</w:t>
      </w:r>
      <w:r w:rsidRPr="00FA4BFD">
        <w:rPr>
          <w:rFonts w:ascii="Lucida Console" w:hAnsi="Lucida Console"/>
          <w:sz w:val="16"/>
          <w:szCs w:val="16"/>
        </w:rPr>
        <w:tab/>
      </w:r>
      <w:r w:rsidRPr="00FA4BFD">
        <w:rPr>
          <w:rFonts w:ascii="Lucida Console" w:hAnsi="Lucida Console"/>
          <w:sz w:val="16"/>
          <w:szCs w:val="16"/>
        </w:rPr>
        <w:tab/>
        <w:t>6c6c645f707a5f2d6158394c31736235</w:t>
      </w:r>
    </w:p>
    <w:p w14:paraId="218B600D" w14:textId="56C134B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HMAC:</w:t>
      </w:r>
      <w:r w:rsidRPr="00FA4BFD">
        <w:rPr>
          <w:rFonts w:ascii="Lucida Console" w:hAnsi="Lucida Console"/>
          <w:sz w:val="16"/>
          <w:szCs w:val="16"/>
        </w:rPr>
        <w:tab/>
      </w:r>
      <w:r w:rsidRPr="00FA4BFD">
        <w:rPr>
          <w:rFonts w:ascii="Lucida Console" w:hAnsi="Lucida Console"/>
          <w:sz w:val="16"/>
          <w:szCs w:val="16"/>
        </w:rPr>
        <w:tab/>
        <w:t>6a477870367830455066657344725f376b676457584d38565747586e41773d3d</w:t>
      </w:r>
    </w:p>
    <w:p w14:paraId="4D1027C5" w14:textId="7FD2A1DB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E9840F9" w14:textId="397C4FC7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10D46B4" w14:textId="255E6E30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an you determine the </w:t>
      </w:r>
      <w:proofErr w:type="gramStart"/>
      <w:r>
        <w:t>message:</w:t>
      </w:r>
      <w:proofErr w:type="gramEnd"/>
    </w:p>
    <w:p w14:paraId="4D741EF8" w14:textId="0E539A56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8549708" w14:textId="2032D3D1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8F4BE75" w14:textId="77777777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8C7D83A" w14:textId="77777777" w:rsidR="00A24140" w:rsidRDefault="00A24140" w:rsidP="00A24140"/>
    <w:p w14:paraId="49410898" w14:textId="7ED97E1B" w:rsidR="00A24140" w:rsidRDefault="00A24140" w:rsidP="00A24140">
      <w:r w:rsidRPr="00A24140">
        <w:t>Repl.it: https://repl.it/@billbuchanan/fer02 [Ans: 'help me!!!']</w:t>
      </w:r>
    </w:p>
    <w:p w14:paraId="455AA465" w14:textId="0952D1A3" w:rsidR="00FA4BFD" w:rsidRDefault="00FA4BFD" w:rsidP="00FA4BFD">
      <w:pPr>
        <w:pStyle w:val="Heading2"/>
        <w:numPr>
          <w:ilvl w:val="0"/>
          <w:numId w:val="0"/>
        </w:numPr>
        <w:ind w:left="900" w:hanging="900"/>
      </w:pPr>
      <w:r>
        <w:lastRenderedPageBreak/>
        <w:t>C</w:t>
      </w:r>
      <w:r>
        <w:tab/>
        <w:t>OAuth 2.0</w:t>
      </w:r>
    </w:p>
    <w:p w14:paraId="63F87500" w14:textId="125AF95A" w:rsidR="00FA4BFD" w:rsidRDefault="00FA4BFD" w:rsidP="00FA4BFD">
      <w:pPr>
        <w:jc w:val="both"/>
      </w:pPr>
      <w:r>
        <w:t xml:space="preserve">OAuth 2.0 allows a user to gain an OAuth 2.0 token and then be granted rights onto other systems. One application is in federated ID login. In this case we will log into a system using a GitHub authorization. In this case GitHub will authorize our </w:t>
      </w:r>
      <w:proofErr w:type="gramStart"/>
      <w:r>
        <w:t>details, and</w:t>
      </w:r>
      <w:proofErr w:type="gramEnd"/>
      <w:r>
        <w:t xml:space="preserve"> redirect to a given page.</w:t>
      </w:r>
    </w:p>
    <w:p w14:paraId="471CAFF6" w14:textId="32974809" w:rsidR="00202CAA" w:rsidRDefault="00202CAA" w:rsidP="00FA4BFD">
      <w:pPr>
        <w:jc w:val="both"/>
      </w:pPr>
    </w:p>
    <w:p w14:paraId="70B348AC" w14:textId="4D5AF0A5" w:rsidR="00202CAA" w:rsidRDefault="00202CAA" w:rsidP="00202CAA">
      <w:pPr>
        <w:ind w:left="567" w:hanging="567"/>
        <w:jc w:val="both"/>
      </w:pPr>
      <w:r w:rsidRPr="00202CAA">
        <w:rPr>
          <w:b/>
        </w:rPr>
        <w:t>C.1</w:t>
      </w:r>
      <w:r w:rsidRPr="00202CAA">
        <w:rPr>
          <w:b/>
        </w:rPr>
        <w:tab/>
      </w:r>
      <w:r>
        <w:t>First go to your GitHub account, and register your OAuth 2.0 application. Give it a name of (</w:t>
      </w:r>
      <w:proofErr w:type="spellStart"/>
      <w:r>
        <w:t>MyGit</w:t>
      </w:r>
      <w:proofErr w:type="spellEnd"/>
      <w:r>
        <w:t xml:space="preserve">) and redirect to a Web site (such as </w:t>
      </w:r>
      <w:hyperlink r:id="rId15" w:history="1">
        <w:r w:rsidRPr="0007543E">
          <w:rPr>
            <w:rStyle w:val="Hyperlink"/>
          </w:rPr>
          <w:t>https://asecuritysite.com</w:t>
        </w:r>
      </w:hyperlink>
      <w:r>
        <w:t xml:space="preserve">). Figure 2 gives an overview of this. You will then generate a </w:t>
      </w:r>
      <w:r w:rsidRPr="00202CAA">
        <w:rPr>
          <w:b/>
        </w:rPr>
        <w:t>Client ID</w:t>
      </w:r>
      <w:r>
        <w:t xml:space="preserve"> code and a </w:t>
      </w:r>
      <w:r w:rsidRPr="00202CAA">
        <w:rPr>
          <w:b/>
        </w:rPr>
        <w:t>Client Secret</w:t>
      </w:r>
      <w:r>
        <w:t xml:space="preserve"> (Figure 3). Take a copy of these codes, as you will need it in the next part.</w:t>
      </w:r>
    </w:p>
    <w:p w14:paraId="1872459B" w14:textId="77777777" w:rsidR="00202CAA" w:rsidRDefault="00202CAA" w:rsidP="00202CAA"/>
    <w:p w14:paraId="72E50EE4" w14:textId="79C1A846" w:rsidR="00202CAA" w:rsidRDefault="00202CAA" w:rsidP="00202CAA">
      <w:pPr>
        <w:ind w:left="567" w:hanging="567"/>
      </w:pPr>
      <w:r>
        <w:rPr>
          <w:b/>
        </w:rPr>
        <w:t>C.2</w:t>
      </w:r>
      <w:r w:rsidRPr="00FA4BFD">
        <w:rPr>
          <w:b/>
        </w:rPr>
        <w:tab/>
      </w:r>
      <w:r w:rsidRPr="00202CAA">
        <w:t>We will now create a Fla</w:t>
      </w:r>
      <w:r>
        <w:t>sk</w:t>
      </w:r>
      <w:r w:rsidRPr="00202CAA">
        <w:t xml:space="preserve"> program. In the following is an OAuth 2 method to create a federated ID login [1]. Enter the code:</w:t>
      </w:r>
    </w:p>
    <w:p w14:paraId="58794663" w14:textId="77777777" w:rsidR="00202CAA" w:rsidRDefault="00202CAA" w:rsidP="00202CAA"/>
    <w:p w14:paraId="3F8E287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requests_oauthli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import OAuth2Session</w:t>
      </w:r>
    </w:p>
    <w:p w14:paraId="4BB2672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flask import Flask, request, redirect, session,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url_for</w:t>
      </w:r>
      <w:proofErr w:type="spellEnd"/>
    </w:p>
    <w:p w14:paraId="162BC61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flask.js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import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ify</w:t>
      </w:r>
      <w:proofErr w:type="spellEnd"/>
    </w:p>
    <w:p w14:paraId="285B3D6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import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</w:t>
      </w:r>
      <w:proofErr w:type="spellEnd"/>
    </w:p>
    <w:p w14:paraId="4F4FFC4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A8DF16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app = Flask(__name__)</w:t>
      </w:r>
    </w:p>
    <w:p w14:paraId="4273E74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37D1C6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1B6CA4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This information is obtained upon registration of a new GitHub OAuth</w:t>
      </w:r>
    </w:p>
    <w:p w14:paraId="7C7A9DD7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application here: https://github.com/settings/applications/new</w:t>
      </w:r>
    </w:p>
    <w:p w14:paraId="07064D13" w14:textId="77777777" w:rsidR="00202CAA" w:rsidRPr="00202CA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highlight w:val="yellow"/>
        </w:rPr>
      </w:pPr>
      <w:proofErr w:type="spellStart"/>
      <w:r w:rsidRPr="00202CAA">
        <w:rPr>
          <w:rFonts w:ascii="Lucida Console" w:hAnsi="Lucida Console" w:cs="Courier New"/>
          <w:sz w:val="16"/>
          <w:szCs w:val="16"/>
          <w:highlight w:val="yellow"/>
        </w:rPr>
        <w:t>client_id</w:t>
      </w:r>
      <w:proofErr w:type="spellEnd"/>
      <w:r w:rsidRPr="00202CAA">
        <w:rPr>
          <w:rFonts w:ascii="Lucida Console" w:hAnsi="Lucida Console" w:cs="Courier New"/>
          <w:sz w:val="16"/>
          <w:szCs w:val="16"/>
          <w:highlight w:val="yellow"/>
        </w:rPr>
        <w:t xml:space="preserve"> = "&lt;your client key&gt;"</w:t>
      </w:r>
    </w:p>
    <w:p w14:paraId="17C7911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202CAA">
        <w:rPr>
          <w:rFonts w:ascii="Lucida Console" w:hAnsi="Lucida Console" w:cs="Courier New"/>
          <w:sz w:val="16"/>
          <w:szCs w:val="16"/>
          <w:highlight w:val="yellow"/>
        </w:rPr>
        <w:t>client_secret</w:t>
      </w:r>
      <w:proofErr w:type="spellEnd"/>
      <w:r w:rsidRPr="00202CAA">
        <w:rPr>
          <w:rFonts w:ascii="Lucida Console" w:hAnsi="Lucida Console" w:cs="Courier New"/>
          <w:sz w:val="16"/>
          <w:szCs w:val="16"/>
          <w:highlight w:val="yellow"/>
        </w:rPr>
        <w:t xml:space="preserve"> = "&lt;your client secret&gt;"</w:t>
      </w:r>
    </w:p>
    <w:p w14:paraId="5E1517B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base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'https://github.com/login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/authorize'</w:t>
      </w:r>
    </w:p>
    <w:p w14:paraId="6A3C69F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A940BA">
        <w:rPr>
          <w:rFonts w:ascii="Lucida Console" w:hAnsi="Lucida Console" w:cs="Courier New"/>
          <w:sz w:val="16"/>
          <w:szCs w:val="16"/>
        </w:rPr>
        <w:t>toke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'https://github.com/login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ccess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</w:t>
      </w:r>
    </w:p>
    <w:p w14:paraId="2ABA7E2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F85777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E44713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")</w:t>
      </w:r>
    </w:p>
    <w:p w14:paraId="32B7F6D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demo():</w:t>
      </w:r>
    </w:p>
    <w:p w14:paraId="56846D5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Step 1: User Authorization.</w:t>
      </w:r>
    </w:p>
    <w:p w14:paraId="316486E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97A73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direct the user/resource owner to the OAuth provider (i.e.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6CF64F9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using an URL with a few key OAuth parameters.</w:t>
      </w:r>
    </w:p>
    <w:p w14:paraId="4057CAF0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031141D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48188B9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, state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= github.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base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70B0AEB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52BD1E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State is used to prevent CSRF, keep this for later.</w:t>
      </w:r>
    </w:p>
    <w:p w14:paraId="3D1FD3D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sta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 = state</w:t>
      </w:r>
    </w:p>
    <w:p w14:paraId="090EF24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1D70EAA7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FE6DB3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675937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Step 2: User authorization, this happens on the provider.</w:t>
      </w:r>
    </w:p>
    <w:p w14:paraId="07A63F8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FE0D47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", methods=["GET"])</w:t>
      </w:r>
    </w:p>
    <w:p w14:paraId="3F43EE0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def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):</w:t>
      </w:r>
    </w:p>
    <w:p w14:paraId="2C0FC56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 Step 3: Retrieving an access token.</w:t>
      </w:r>
    </w:p>
    <w:p w14:paraId="7415F7F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9D65A8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he user has been redirected back from the provider to your registered</w:t>
      </w:r>
    </w:p>
    <w:p w14:paraId="7F5BD5DD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URL. With this redirection comes an authorization code included</w:t>
      </w:r>
    </w:p>
    <w:p w14:paraId="012883E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in the redirect URL. We will use that to obtain an access token.</w:t>
      </w:r>
    </w:p>
    <w:p w14:paraId="0A59489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1E431650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EBBBC4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 state=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sta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)</w:t>
      </w:r>
    </w:p>
    <w:p w14:paraId="53332E1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oken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fetc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toke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,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secr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=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secr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</w:t>
      </w:r>
    </w:p>
    <w:p w14:paraId="6D7B602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                       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respons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=request.url)</w:t>
      </w:r>
    </w:p>
    <w:p w14:paraId="3124F18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15323A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At this point you can fetch protected resources but </w:t>
      </w:r>
      <w:proofErr w:type="spellStart"/>
      <w:proofErr w:type="gramStart"/>
      <w:r w:rsidRPr="00A940BA">
        <w:rPr>
          <w:rFonts w:ascii="Lucida Console" w:hAnsi="Lucida Console" w:cs="Courier New"/>
          <w:sz w:val="16"/>
          <w:szCs w:val="16"/>
        </w:rPr>
        <w:t>lets</w:t>
      </w:r>
      <w:proofErr w:type="spellEnd"/>
      <w:proofErr w:type="gramEnd"/>
      <w:r w:rsidRPr="00A940BA">
        <w:rPr>
          <w:rFonts w:ascii="Lucida Console" w:hAnsi="Lucida Console" w:cs="Courier New"/>
          <w:sz w:val="16"/>
          <w:szCs w:val="16"/>
        </w:rPr>
        <w:t xml:space="preserve"> save</w:t>
      </w:r>
    </w:p>
    <w:p w14:paraId="1D8BCCC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e token and show how this </w:t>
      </w:r>
      <w:proofErr w:type="gramStart"/>
      <w:r w:rsidRPr="00A940BA">
        <w:rPr>
          <w:rFonts w:ascii="Lucida Console" w:hAnsi="Lucida Console" w:cs="Courier New"/>
          <w:sz w:val="16"/>
          <w:szCs w:val="16"/>
        </w:rPr>
        <w:t>is</w:t>
      </w:r>
      <w:proofErr w:type="gramEnd"/>
      <w:r w:rsidRPr="00A940BA">
        <w:rPr>
          <w:rFonts w:ascii="Lucida Console" w:hAnsi="Lucida Console" w:cs="Courier New"/>
          <w:sz w:val="16"/>
          <w:szCs w:val="16"/>
        </w:rPr>
        <w:t xml:space="preserve"> done from a persisted token</w:t>
      </w:r>
    </w:p>
    <w:p w14:paraId="173BEC1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in /profile.</w:t>
      </w:r>
    </w:p>
    <w:p w14:paraId="70DD53F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 = token</w:t>
      </w:r>
    </w:p>
    <w:p w14:paraId="75EA551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9CF15A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url_for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'.profile'))</w:t>
      </w:r>
    </w:p>
    <w:p w14:paraId="587F118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DCFF15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D6A37C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profile", methods=["GET"])</w:t>
      </w:r>
    </w:p>
    <w:p w14:paraId="7EEB78D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profile():</w:t>
      </w:r>
    </w:p>
    <w:p w14:paraId="2A884B0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Fetching a protected resource using an OAuth 2 token.</w:t>
      </w:r>
    </w:p>
    <w:p w14:paraId="49B3A49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0BBED6A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 token=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)</w:t>
      </w:r>
    </w:p>
    <w:p w14:paraId="333E9B2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ify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g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'https://api.github.com/user').json())</w:t>
      </w:r>
    </w:p>
    <w:p w14:paraId="03D37ED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63B4C24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88D4FD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if __name__ == "__main__":</w:t>
      </w:r>
    </w:p>
    <w:p w14:paraId="503DD51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is allows us to use a plain HTTP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</w:p>
    <w:p w14:paraId="6F2473D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.envir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['OAUTHLIB_INSECURE_TRANSPORT'] = "1"</w:t>
      </w:r>
    </w:p>
    <w:p w14:paraId="647E2BC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76204D9" w14:textId="54F4EE88" w:rsidR="00202CA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secret_key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.urandom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24)</w:t>
      </w:r>
    </w:p>
    <w:p w14:paraId="536FAA93" w14:textId="70E86A11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202CAA">
        <w:rPr>
          <w:rFonts w:ascii="Lucida Console" w:hAnsi="Lucida Console" w:cs="Courier New"/>
          <w:sz w:val="16"/>
          <w:szCs w:val="16"/>
          <w:lang w:val="en-US"/>
        </w:rPr>
        <w:t xml:space="preserve">    </w:t>
      </w:r>
      <w:proofErr w:type="spellStart"/>
      <w:r w:rsidRPr="00202CAA">
        <w:rPr>
          <w:rFonts w:ascii="Lucida Console" w:hAnsi="Lucida Console" w:cs="Courier New"/>
          <w:sz w:val="16"/>
          <w:szCs w:val="16"/>
          <w:lang w:val="en-US"/>
        </w:rPr>
        <w:t>app.run</w:t>
      </w:r>
      <w:proofErr w:type="spellEnd"/>
      <w:r w:rsidRPr="00202CAA">
        <w:rPr>
          <w:rFonts w:ascii="Lucida Console" w:hAnsi="Lucida Console" w:cs="Courier New"/>
          <w:sz w:val="16"/>
          <w:szCs w:val="16"/>
          <w:lang w:val="en-US"/>
        </w:rPr>
        <w:t>(debug=True)</w:t>
      </w:r>
    </w:p>
    <w:p w14:paraId="277CAE92" w14:textId="4B255AB2" w:rsidR="00202CAA" w:rsidRDefault="00202CAA" w:rsidP="00FA4BFD">
      <w:pPr>
        <w:jc w:val="both"/>
        <w:rPr>
          <w:rFonts w:ascii="Lucida Console" w:hAnsi="Lucida Console" w:cs="Courier New"/>
          <w:sz w:val="16"/>
          <w:szCs w:val="16"/>
        </w:rPr>
      </w:pPr>
    </w:p>
    <w:p w14:paraId="2A7E4525" w14:textId="1B65D690" w:rsidR="00202CAA" w:rsidRDefault="00202CAA" w:rsidP="00202CAA">
      <w:pPr>
        <w:ind w:left="567" w:hanging="567"/>
      </w:pPr>
      <w:r>
        <w:rPr>
          <w:b/>
        </w:rPr>
        <w:t>C.3</w:t>
      </w:r>
      <w:r w:rsidRPr="00FA4BFD">
        <w:rPr>
          <w:b/>
        </w:rPr>
        <w:tab/>
      </w:r>
      <w:r>
        <w:t>Now add your Client ID and Client secret to the code, and run it:</w:t>
      </w:r>
    </w:p>
    <w:p w14:paraId="4EBD5572" w14:textId="5083C9CF" w:rsidR="00202CAA" w:rsidRDefault="00202CAA" w:rsidP="00202CAA">
      <w:pPr>
        <w:ind w:left="567" w:hanging="567"/>
      </w:pPr>
    </w:p>
    <w:p w14:paraId="37C284B5" w14:textId="24D69411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202CA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202CAA">
        <w:rPr>
          <w:rFonts w:ascii="Lucida Console" w:hAnsi="Lucida Console"/>
          <w:sz w:val="16"/>
          <w:szCs w:val="16"/>
        </w:rPr>
        <w:t>:~/</w:t>
      </w:r>
      <w:proofErr w:type="spellStart"/>
      <w:r w:rsidRPr="00202CAA">
        <w:rPr>
          <w:rFonts w:ascii="Lucida Console" w:hAnsi="Lucida Console"/>
          <w:sz w:val="16"/>
          <w:szCs w:val="16"/>
        </w:rPr>
        <w:t>esecurity</w:t>
      </w:r>
      <w:proofErr w:type="spellEnd"/>
      <w:r w:rsidRPr="00202CAA">
        <w:rPr>
          <w:rFonts w:ascii="Lucida Console" w:hAnsi="Lucida Console"/>
          <w:sz w:val="16"/>
          <w:szCs w:val="16"/>
        </w:rPr>
        <w:t>/unit10_services/</w:t>
      </w:r>
      <w:proofErr w:type="spellStart"/>
      <w:r w:rsidRPr="00202CAA">
        <w:rPr>
          <w:rFonts w:ascii="Lucida Console" w:hAnsi="Lucida Console"/>
          <w:sz w:val="16"/>
          <w:szCs w:val="16"/>
        </w:rPr>
        <w:t>src</w:t>
      </w:r>
      <w:proofErr w:type="spellEnd"/>
      <w:r w:rsidRPr="00202CAA">
        <w:rPr>
          <w:rFonts w:ascii="Lucida Console" w:hAnsi="Lucida Console"/>
          <w:sz w:val="16"/>
          <w:szCs w:val="16"/>
        </w:rPr>
        <w:t>$ python c0</w:t>
      </w:r>
      <w:r>
        <w:rPr>
          <w:rFonts w:ascii="Lucida Console" w:hAnsi="Lucida Console"/>
          <w:sz w:val="16"/>
          <w:szCs w:val="16"/>
        </w:rPr>
        <w:t>2</w:t>
      </w:r>
      <w:r w:rsidRPr="00202CAA">
        <w:rPr>
          <w:rFonts w:ascii="Lucida Console" w:hAnsi="Lucida Console"/>
          <w:sz w:val="16"/>
          <w:szCs w:val="16"/>
        </w:rPr>
        <w:t>.py</w:t>
      </w:r>
    </w:p>
    <w:p w14:paraId="3C69E128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Serving Flask app "c01" (lazy loading)</w:t>
      </w:r>
    </w:p>
    <w:p w14:paraId="44EF875C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Environment: production</w:t>
      </w:r>
    </w:p>
    <w:p w14:paraId="3428A75E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  WARNING: Do not use the development server in a production environment.</w:t>
      </w:r>
    </w:p>
    <w:p w14:paraId="16A99DEA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  Use a production WSGI server instead.</w:t>
      </w:r>
    </w:p>
    <w:p w14:paraId="041BC88B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 mode: on</w:t>
      </w:r>
    </w:p>
    <w:p w14:paraId="38E92841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Running on </w:t>
      </w:r>
      <w:r w:rsidRPr="00202CAA">
        <w:rPr>
          <w:rFonts w:ascii="Lucida Console" w:hAnsi="Lucida Console"/>
          <w:b/>
          <w:sz w:val="16"/>
          <w:szCs w:val="16"/>
          <w:highlight w:val="yellow"/>
        </w:rPr>
        <w:t>http://127.0.0.1:5000/</w:t>
      </w:r>
      <w:r w:rsidRPr="00202CAA">
        <w:rPr>
          <w:rFonts w:ascii="Lucida Console" w:hAnsi="Lucida Console"/>
          <w:sz w:val="16"/>
          <w:szCs w:val="16"/>
        </w:rPr>
        <w:t xml:space="preserve"> (Press CTRL+C to quit)</w:t>
      </w:r>
    </w:p>
    <w:p w14:paraId="63BA2273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Restarting with stat</w:t>
      </w:r>
    </w:p>
    <w:p w14:paraId="76C871A3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ger is active!</w:t>
      </w:r>
    </w:p>
    <w:p w14:paraId="6AE1EA68" w14:textId="7F942F08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ger PIN: 118-069-597</w:t>
      </w:r>
    </w:p>
    <w:p w14:paraId="72DD388B" w14:textId="2CE504E4" w:rsidR="00202CAA" w:rsidRDefault="00202CAA" w:rsidP="00202CAA">
      <w:pPr>
        <w:ind w:left="567" w:hanging="567"/>
      </w:pPr>
    </w:p>
    <w:p w14:paraId="2B58362F" w14:textId="30C8BAF3" w:rsidR="00202CAA" w:rsidRDefault="00202CAA" w:rsidP="00202CAA">
      <w:pPr>
        <w:ind w:left="567" w:hanging="567"/>
      </w:pPr>
      <w:r>
        <w:rPr>
          <w:b/>
        </w:rPr>
        <w:t>C.3</w:t>
      </w:r>
      <w:r w:rsidRPr="00FA4BFD">
        <w:rPr>
          <w:b/>
        </w:rPr>
        <w:tab/>
      </w:r>
      <w:r>
        <w:t xml:space="preserve">Now open up a </w:t>
      </w:r>
      <w:proofErr w:type="gramStart"/>
      <w:r>
        <w:t>browser, and</w:t>
      </w:r>
      <w:proofErr w:type="gramEnd"/>
      <w:r>
        <w:t xml:space="preserve"> connect to </w:t>
      </w:r>
      <w:hyperlink r:id="rId16" w:history="1">
        <w:r w:rsidRPr="0007543E">
          <w:rPr>
            <w:rStyle w:val="Hyperlink"/>
          </w:rPr>
          <w:t>http://127.0.0.1</w:t>
        </w:r>
      </w:hyperlink>
      <w:r>
        <w:t>. Next you should be faced with the GitHub login (Figure 4).</w:t>
      </w:r>
    </w:p>
    <w:p w14:paraId="1FB8C902" w14:textId="0F040535" w:rsidR="00202CAA" w:rsidRDefault="00202CAA" w:rsidP="00202CAA">
      <w:pPr>
        <w:ind w:left="567" w:hanging="567"/>
      </w:pPr>
    </w:p>
    <w:p w14:paraId="28486D90" w14:textId="6763DC34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Are you able to login?</w:t>
      </w:r>
      <w:r w:rsidR="003A0564">
        <w:t xml:space="preserve"> What happened?</w:t>
      </w:r>
    </w:p>
    <w:p w14:paraId="01CBD3C6" w14:textId="038811F3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625418B" w14:textId="2E5026B0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4319DCD6" w14:textId="4831A8EC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 xml:space="preserve">Quit from the browser, and now go back to </w:t>
      </w:r>
      <w:hyperlink r:id="rId17" w:history="1">
        <w:r w:rsidRPr="0007543E">
          <w:rPr>
            <w:rStyle w:val="Hyperlink"/>
          </w:rPr>
          <w:t>http://127.0.0.1:500</w:t>
        </w:r>
      </w:hyperlink>
      <w:r>
        <w:t>. What happens?</w:t>
      </w:r>
    </w:p>
    <w:p w14:paraId="342A3263" w14:textId="0FD968EF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29B40FD" w14:textId="77777777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9343188" w14:textId="3918EB2C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 xml:space="preserve">Now, clear the cache of the browser, and go back to </w:t>
      </w:r>
      <w:hyperlink r:id="rId18" w:history="1">
        <w:r w:rsidRPr="0007543E">
          <w:rPr>
            <w:rStyle w:val="Hyperlink"/>
          </w:rPr>
          <w:t>http://127.0.0.1:500</w:t>
        </w:r>
      </w:hyperlink>
      <w:r>
        <w:t>. What happens?</w:t>
      </w:r>
    </w:p>
    <w:p w14:paraId="0C02D8D8" w14:textId="6445927C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5C118BD7" w14:textId="282EAD6B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1BFB472" w14:textId="77777777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5CDCD0B" w14:textId="77777777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34016BB" w14:textId="07FD18D6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53FE25CE" wp14:editId="57FD2B9F">
            <wp:extent cx="3286455" cy="3028301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4-03 at 20.07.58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6926" cy="3047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E7F3E" w14:textId="4609B15D" w:rsidR="00202CAA" w:rsidRDefault="00202CAA" w:rsidP="00202CAA">
      <w:r w:rsidRPr="00202CAA">
        <w:rPr>
          <w:b/>
        </w:rPr>
        <w:t>Figure 2:</w:t>
      </w:r>
      <w:r>
        <w:t xml:space="preserve"> Registering an OAuth application</w:t>
      </w:r>
    </w:p>
    <w:p w14:paraId="7CB4E7F6" w14:textId="77777777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333B517" w14:textId="7CE6096F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lastRenderedPageBreak/>
        <w:drawing>
          <wp:inline distT="0" distB="0" distL="0" distR="0" wp14:anchorId="267F6029" wp14:editId="7F98BFDC">
            <wp:extent cx="2610038" cy="27231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19-04-03 at 20.15.11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446" cy="274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4E08F" w14:textId="7E276096" w:rsidR="00202CAA" w:rsidRDefault="00202CAA" w:rsidP="00202CAA">
      <w:r w:rsidRPr="00202CAA">
        <w:rPr>
          <w:b/>
        </w:rPr>
        <w:t>Figure 3:</w:t>
      </w:r>
      <w:r>
        <w:t xml:space="preserve"> Generating Client ID and Client Secret</w:t>
      </w:r>
    </w:p>
    <w:p w14:paraId="47B14D95" w14:textId="77777777" w:rsidR="00202CAA" w:rsidRDefault="00202CAA" w:rsidP="00202CAA"/>
    <w:p w14:paraId="3A44ECE6" w14:textId="77777777" w:rsidR="00202CAA" w:rsidRDefault="00202CAA" w:rsidP="00202CAA">
      <w:pPr>
        <w:ind w:left="567" w:hanging="567"/>
        <w:jc w:val="center"/>
      </w:pPr>
      <w:r>
        <w:rPr>
          <w:noProof/>
        </w:rPr>
        <w:drawing>
          <wp:inline distT="0" distB="0" distL="0" distR="0" wp14:anchorId="38E4FF44" wp14:editId="4421B842">
            <wp:extent cx="1848897" cy="1887612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19-04-03 at 20.10.39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048" cy="1910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11591" w14:textId="52B5C9C4" w:rsidR="00202CAA" w:rsidRDefault="00202CAA" w:rsidP="00202CAA">
      <w:pPr>
        <w:ind w:left="567" w:hanging="567"/>
      </w:pPr>
      <w:r w:rsidRPr="00202CAA">
        <w:rPr>
          <w:b/>
        </w:rPr>
        <w:t>Figure 4:</w:t>
      </w:r>
      <w:r>
        <w:t xml:space="preserve"> GitHub authorization</w:t>
      </w:r>
    </w:p>
    <w:p w14:paraId="332A280F" w14:textId="28D89718" w:rsidR="003B6586" w:rsidRPr="00F30D70" w:rsidRDefault="003A0564" w:rsidP="003A0564">
      <w:pPr>
        <w:pStyle w:val="Heading2"/>
        <w:numPr>
          <w:ilvl w:val="0"/>
          <w:numId w:val="0"/>
        </w:numPr>
        <w:ind w:left="900" w:hanging="900"/>
      </w:pPr>
      <w:r>
        <w:t>D</w:t>
      </w:r>
      <w:r>
        <w:tab/>
      </w:r>
      <w:r w:rsidR="001E6F95">
        <w:t xml:space="preserve">Introduction to </w:t>
      </w:r>
      <w:r>
        <w:t>Docker</w:t>
      </w:r>
    </w:p>
    <w:p w14:paraId="2428DE81" w14:textId="721DCCFE" w:rsidR="00A83B97" w:rsidRDefault="003A0564" w:rsidP="003A0564">
      <w:pPr>
        <w:ind w:left="567" w:hanging="567"/>
      </w:pPr>
      <w:r>
        <w:rPr>
          <w:b/>
        </w:rPr>
        <w:t>D.1</w:t>
      </w:r>
      <w:r>
        <w:rPr>
          <w:b/>
        </w:rPr>
        <w:tab/>
      </w:r>
      <w:r>
        <w:t>Docker is used to create a light-weight infrastructure for services. First we will install some of the pre-requisites:</w:t>
      </w:r>
    </w:p>
    <w:p w14:paraId="059181E4" w14:textId="55D65BC0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install apt-transport-https ca-certificates curl software-properties-common</w:t>
      </w:r>
    </w:p>
    <w:p w14:paraId="3841F6AB" w14:textId="1B8AB243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curl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fsSL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https://download.docker.com/linux/ubuntu/gpg |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-key add -</w:t>
      </w:r>
    </w:p>
    <w:p w14:paraId="4CA731AF" w14:textId="32E58231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dd-apt-repository "deb [arch=amd64] https://download.docker.com/linux/ubuntu bionic stable"</w:t>
      </w:r>
    </w:p>
    <w:p w14:paraId="71EF3B8C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update</w:t>
      </w:r>
    </w:p>
    <w:p w14:paraId="7935C078" w14:textId="29C06114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apt-cache policy docker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e</w:t>
      </w:r>
      <w:proofErr w:type="spellEnd"/>
    </w:p>
    <w:p w14:paraId="6134F680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install docker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e</w:t>
      </w:r>
      <w:proofErr w:type="spellEnd"/>
    </w:p>
    <w:p w14:paraId="47E17A7D" w14:textId="2D769758" w:rsidR="00A83B97" w:rsidRPr="00A83B97" w:rsidRDefault="003A0564" w:rsidP="003A0564">
      <w:r>
        <w:t>Now we will create a Docker instance for an SSH server.</w:t>
      </w:r>
    </w:p>
    <w:p w14:paraId="4F668465" w14:textId="2AF1F2B4" w:rsidR="00A83B97" w:rsidRDefault="00A83B97" w:rsidP="004D0711">
      <w:pPr>
        <w:ind w:left="567" w:hanging="567"/>
      </w:pPr>
    </w:p>
    <w:p w14:paraId="6DC2D968" w14:textId="3998D8F8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3A0564">
        <w:rPr>
          <w:rFonts w:ascii="Lucida Console" w:hAnsi="Lucida Console"/>
          <w:sz w:val="16"/>
          <w:szCs w:val="16"/>
        </w:rPr>
        <w:t>mkdir</w:t>
      </w:r>
      <w:proofErr w:type="spellEnd"/>
      <w:r w:rsidRPr="003A0564">
        <w:rPr>
          <w:rFonts w:ascii="Lucida Console" w:hAnsi="Lucida Console"/>
          <w:sz w:val="16"/>
          <w:szCs w:val="16"/>
        </w:rPr>
        <w:t xml:space="preserve"> </w:t>
      </w:r>
      <w:proofErr w:type="spellStart"/>
      <w:r w:rsidRPr="003A0564">
        <w:rPr>
          <w:rFonts w:ascii="Lucida Console" w:hAnsi="Lucida Console"/>
          <w:sz w:val="16"/>
          <w:szCs w:val="16"/>
        </w:rPr>
        <w:t>docker_sshd</w:t>
      </w:r>
      <w:proofErr w:type="spellEnd"/>
    </w:p>
    <w:p w14:paraId="37C87F4E" w14:textId="2D4DD007" w:rsidR="003A0564" w:rsidRP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A0564">
        <w:rPr>
          <w:rFonts w:ascii="Lucida Console" w:hAnsi="Lucida Console"/>
          <w:sz w:val="16"/>
          <w:szCs w:val="16"/>
        </w:rPr>
        <w:t xml:space="preserve">cd </w:t>
      </w:r>
      <w:proofErr w:type="spellStart"/>
      <w:r w:rsidRPr="003A0564">
        <w:rPr>
          <w:rFonts w:ascii="Lucida Console" w:hAnsi="Lucida Console"/>
          <w:sz w:val="16"/>
          <w:szCs w:val="16"/>
        </w:rPr>
        <w:t>docker_sshd</w:t>
      </w:r>
      <w:proofErr w:type="spellEnd"/>
    </w:p>
    <w:p w14:paraId="1D326F31" w14:textId="32E06BB1" w:rsidR="003A0564" w:rsidRDefault="003A0564" w:rsidP="00A83B97"/>
    <w:p w14:paraId="66902450" w14:textId="554B3DE6" w:rsidR="003A0564" w:rsidRDefault="003A0564" w:rsidP="00A83B97">
      <w:r>
        <w:lastRenderedPageBreak/>
        <w:t>Now create a file name “</w:t>
      </w:r>
      <w:proofErr w:type="spellStart"/>
      <w:r>
        <w:t>Docker</w:t>
      </w:r>
      <w:r w:rsidR="00311979">
        <w:t>file</w:t>
      </w:r>
      <w:proofErr w:type="spellEnd"/>
      <w:r>
        <w:t>”, and add the following:</w:t>
      </w:r>
    </w:p>
    <w:p w14:paraId="1F7CF2F9" w14:textId="000F9D59" w:rsidR="00A83B97" w:rsidRDefault="00A83B97" w:rsidP="004D0711">
      <w:pPr>
        <w:ind w:left="567" w:hanging="567"/>
      </w:pPr>
    </w:p>
    <w:p w14:paraId="036FCB9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FROM ubuntu:16.04</w:t>
      </w:r>
    </w:p>
    <w:p w14:paraId="72E1444D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063AE1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apt-get update &amp;&amp; apt-get install -y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openssh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-server</w:t>
      </w:r>
    </w:p>
    <w:p w14:paraId="550D9BC9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mkdi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/var/run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</w:p>
    <w:p w14:paraId="061E43E4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RUN echo '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root:THEPASSWORDYOUCREAT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' |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hpasswd</w:t>
      </w:r>
      <w:proofErr w:type="spellEnd"/>
    </w:p>
    <w:p w14:paraId="521F3B7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's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ermitRootLog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prohibit-password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ermitRootLog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yes/' /etc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_config</w:t>
      </w:r>
      <w:proofErr w:type="spellEnd"/>
    </w:p>
    <w:p w14:paraId="13387868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6FE826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# SSH login fix. Otherwise user is kicked off after login</w:t>
      </w:r>
    </w:p>
    <w:p w14:paraId="7829E6BF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'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@sessio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\s*required\s*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_loginuid.so@sessio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optional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_loginuid.so@g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'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/etc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.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</w:p>
    <w:p w14:paraId="7A8631C8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930C45D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ENV NOTVISIBLE "in </w:t>
      </w:r>
      <w:proofErr w:type="gramStart"/>
      <w:r w:rsidRPr="003A0564">
        <w:rPr>
          <w:rFonts w:ascii="Lucida Console" w:hAnsi="Lucida Console" w:cs="Courier New"/>
          <w:sz w:val="16"/>
          <w:szCs w:val="16"/>
        </w:rPr>
        <w:t>users</w:t>
      </w:r>
      <w:proofErr w:type="gramEnd"/>
      <w:r w:rsidRPr="003A0564">
        <w:rPr>
          <w:rFonts w:ascii="Lucida Console" w:hAnsi="Lucida Console" w:cs="Courier New"/>
          <w:sz w:val="16"/>
          <w:szCs w:val="16"/>
        </w:rPr>
        <w:t xml:space="preserve"> profile"</w:t>
      </w:r>
    </w:p>
    <w:p w14:paraId="2EE9DD4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RUN echo "export VISIBLE=now" &gt;&gt; /etc/profile</w:t>
      </w:r>
    </w:p>
    <w:p w14:paraId="5CD9ECAA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F591EBC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EXPOSE 22</w:t>
      </w:r>
    </w:p>
    <w:p w14:paraId="08FCD822" w14:textId="43502C04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CMD ["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us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b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", "-D"]</w:t>
      </w:r>
    </w:p>
    <w:p w14:paraId="75B55FEE" w14:textId="03CEB6C0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5C2FA63D" w14:textId="77777777" w:rsidR="00311979" w:rsidRDefault="00311979" w:rsidP="00311979">
      <w:r>
        <w:t>Now build the docker file:</w:t>
      </w:r>
    </w:p>
    <w:p w14:paraId="2B096720" w14:textId="77777777" w:rsidR="00311979" w:rsidRDefault="00311979" w:rsidP="00311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2C5FEDC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>
        <w:rPr>
          <w:rFonts w:ascii="Lucida Console" w:hAnsi="Lucida Console"/>
          <w:sz w:val="16"/>
          <w:szCs w:val="16"/>
        </w:rPr>
        <w:t xml:space="preserve"> </w:t>
      </w:r>
      <w:r w:rsidRPr="00311979">
        <w:rPr>
          <w:rFonts w:ascii="Lucida Console" w:hAnsi="Lucida Console"/>
          <w:sz w:val="16"/>
          <w:szCs w:val="16"/>
        </w:rPr>
        <w:t xml:space="preserve">docker build -t </w:t>
      </w:r>
      <w:proofErr w:type="spellStart"/>
      <w:r w:rsidRPr="00311979">
        <w:rPr>
          <w:rFonts w:ascii="Lucida Console" w:hAnsi="Lucida Console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/>
          <w:sz w:val="16"/>
          <w:szCs w:val="16"/>
        </w:rPr>
        <w:t xml:space="preserve"> .</w:t>
      </w:r>
    </w:p>
    <w:p w14:paraId="20CEF54C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3EA52101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Step 10/10 : CMD ["/</w:t>
      </w:r>
      <w:proofErr w:type="spellStart"/>
      <w:r w:rsidRPr="00311979">
        <w:rPr>
          <w:rFonts w:ascii="Lucida Console" w:hAnsi="Lucida Console"/>
          <w:sz w:val="16"/>
          <w:szCs w:val="16"/>
        </w:rPr>
        <w:t>usr</w:t>
      </w:r>
      <w:proofErr w:type="spellEnd"/>
      <w:r w:rsidRPr="00311979">
        <w:rPr>
          <w:rFonts w:ascii="Lucida Console" w:hAnsi="Lucida Console"/>
          <w:sz w:val="16"/>
          <w:szCs w:val="16"/>
        </w:rPr>
        <w:t>/</w:t>
      </w:r>
      <w:proofErr w:type="spellStart"/>
      <w:r w:rsidRPr="00311979">
        <w:rPr>
          <w:rFonts w:ascii="Lucida Console" w:hAnsi="Lucida Console"/>
          <w:sz w:val="16"/>
          <w:szCs w:val="16"/>
        </w:rPr>
        <w:t>sbin</w:t>
      </w:r>
      <w:proofErr w:type="spellEnd"/>
      <w:r w:rsidRPr="00311979">
        <w:rPr>
          <w:rFonts w:ascii="Lucida Console" w:hAnsi="Lucida Console"/>
          <w:sz w:val="16"/>
          <w:szCs w:val="16"/>
        </w:rPr>
        <w:t>/</w:t>
      </w:r>
      <w:proofErr w:type="spellStart"/>
      <w:r w:rsidRPr="00311979">
        <w:rPr>
          <w:rFonts w:ascii="Lucida Console" w:hAnsi="Lucida Console"/>
          <w:sz w:val="16"/>
          <w:szCs w:val="16"/>
        </w:rPr>
        <w:t>sshd</w:t>
      </w:r>
      <w:proofErr w:type="spellEnd"/>
      <w:r w:rsidRPr="00311979">
        <w:rPr>
          <w:rFonts w:ascii="Lucida Console" w:hAnsi="Lucida Console"/>
          <w:sz w:val="16"/>
          <w:szCs w:val="16"/>
        </w:rPr>
        <w:t>", "-D"]</w:t>
      </w:r>
    </w:p>
    <w:p w14:paraId="5FEFE646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 ---&gt; Running in 982e91d7a665</w:t>
      </w:r>
    </w:p>
    <w:p w14:paraId="1161ED24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Removing intermediate container 982e91d7a665</w:t>
      </w:r>
    </w:p>
    <w:p w14:paraId="74D32C28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 ---&gt; e90cde8a95d3</w:t>
      </w:r>
    </w:p>
    <w:p w14:paraId="6451EF91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Successfully built e90cde8a95d3</w:t>
      </w:r>
    </w:p>
    <w:p w14:paraId="36608364" w14:textId="7A2C8B78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Successfully tagged </w:t>
      </w:r>
      <w:proofErr w:type="spellStart"/>
      <w:r w:rsidR="00C73941">
        <w:rPr>
          <w:rFonts w:ascii="Lucida Console" w:hAnsi="Lucida Console" w:cs="Courier New"/>
          <w:b/>
          <w:sz w:val="16"/>
          <w:szCs w:val="16"/>
        </w:rPr>
        <w:t>docker</w:t>
      </w:r>
      <w:r w:rsidRPr="00311979">
        <w:rPr>
          <w:rFonts w:ascii="Lucida Console" w:hAnsi="Lucida Console"/>
          <w:sz w:val="16"/>
          <w:szCs w:val="16"/>
        </w:rPr>
        <w:t>_sshd:latest</w:t>
      </w:r>
      <w:proofErr w:type="spellEnd"/>
    </w:p>
    <w:p w14:paraId="4A91F34D" w14:textId="77777777" w:rsidR="00311979" w:rsidRDefault="00311979" w:rsidP="00311979"/>
    <w:p w14:paraId="27470708" w14:textId="1BEF68BE" w:rsidR="00311979" w:rsidRPr="00A83B97" w:rsidRDefault="00311979" w:rsidP="00311979">
      <w:r>
        <w:t>We can view the images that we have created with the “docker image ls” command:</w:t>
      </w:r>
    </w:p>
    <w:p w14:paraId="6AE587DC" w14:textId="77777777" w:rsidR="00311979" w:rsidRPr="00A83B97" w:rsidRDefault="00311979" w:rsidP="00311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0299E77B" w14:textId="77777777" w:rsidR="00311979" w:rsidRPr="00311979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311979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/>
          <w:sz w:val="16"/>
          <w:szCs w:val="16"/>
        </w:rPr>
        <w:t>:~/</w:t>
      </w:r>
      <w:proofErr w:type="spellStart"/>
      <w:r w:rsidRPr="00311979">
        <w:rPr>
          <w:rFonts w:ascii="Lucida Console" w:hAnsi="Lucida Console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/>
          <w:sz w:val="16"/>
          <w:szCs w:val="16"/>
        </w:rPr>
        <w:t>$ docker image ls</w:t>
      </w:r>
    </w:p>
    <w:p w14:paraId="6552042A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REPOSITORY          TAG                 IMAGE ID            CREATED             SIZE</w:t>
      </w:r>
    </w:p>
    <w:p w14:paraId="1676BF17" w14:textId="4690E1F9" w:rsidR="00311979" w:rsidRPr="00C73941" w:rsidRDefault="00C73941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 w:cs="Courier New"/>
          <w:sz w:val="16"/>
          <w:szCs w:val="16"/>
        </w:rPr>
        <w:t>docker</w:t>
      </w:r>
      <w:r w:rsidR="00311979" w:rsidRPr="00C73941">
        <w:rPr>
          <w:rFonts w:ascii="Lucida Console" w:hAnsi="Lucida Console"/>
          <w:sz w:val="16"/>
          <w:szCs w:val="16"/>
        </w:rPr>
        <w:t>_sshd</w:t>
      </w:r>
      <w:proofErr w:type="spellEnd"/>
      <w:r w:rsidR="00311979" w:rsidRPr="00C73941">
        <w:rPr>
          <w:rFonts w:ascii="Lucida Console" w:hAnsi="Lucida Console"/>
          <w:sz w:val="16"/>
          <w:szCs w:val="16"/>
        </w:rPr>
        <w:t xml:space="preserve">         latest              e90cde8a95d3        4 minutes ago       196MB</w:t>
      </w:r>
    </w:p>
    <w:p w14:paraId="648D9B30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friendlyhello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latest              290382d66d7b        19 minutes ago      131MB</w:t>
      </w:r>
    </w:p>
    <w:p w14:paraId="2787655E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python              2.7-slim            48e3247f2a19        5 days ago          120MB</w:t>
      </w:r>
    </w:p>
    <w:p w14:paraId="10489454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ethereum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olc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stable              1b65904c442c        2 weeks ago         6.48MB</w:t>
      </w:r>
    </w:p>
    <w:p w14:paraId="4B6F1170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hello-world         latest              fce289e99eb9        3 months ago        1.84kB</w:t>
      </w:r>
    </w:p>
    <w:p w14:paraId="7EFCD4FE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 xml:space="preserve">ubuntu              16.04               b0ef3016420a        3 months ago  </w:t>
      </w:r>
    </w:p>
    <w:p w14:paraId="44841646" w14:textId="77777777" w:rsidR="00311979" w:rsidRDefault="00311979" w:rsidP="00311979">
      <w:pPr>
        <w:ind w:left="567" w:hanging="567"/>
      </w:pPr>
    </w:p>
    <w:p w14:paraId="1A575AF7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Which instances are installed?</w:t>
      </w:r>
    </w:p>
    <w:p w14:paraId="24497FE9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2BCE0BE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61E19CBE" w14:textId="77777777" w:rsidR="00311979" w:rsidRDefault="00311979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BD5FF2B" w14:textId="379D6913" w:rsidR="00A83B97" w:rsidRDefault="00311979" w:rsidP="00311979">
      <w:r>
        <w:t xml:space="preserve">Now log into your SSH server, and use the password defined in the </w:t>
      </w:r>
      <w:proofErr w:type="spellStart"/>
      <w:r>
        <w:t>Dockerfile</w:t>
      </w:r>
      <w:proofErr w:type="spellEnd"/>
      <w:r>
        <w:t>. Create a new folder on your SSH server, and then create a file and add something to it:</w:t>
      </w:r>
    </w:p>
    <w:p w14:paraId="4F2D9EAC" w14:textId="242D0B0C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D5A010F" w14:textId="052C195B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 w:rsidRPr="00311979">
        <w:rPr>
          <w:rFonts w:ascii="Lucida Console" w:hAnsi="Lucida Console" w:cs="Courier New"/>
          <w:b/>
          <w:sz w:val="16"/>
          <w:szCs w:val="16"/>
        </w:rPr>
        <w:t xml:space="preserve">docker run -d -P --name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test_sshd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</w:t>
      </w:r>
      <w:proofErr w:type="spellStart"/>
      <w:r w:rsidR="00C73941">
        <w:rPr>
          <w:rFonts w:ascii="Lucida Console" w:hAnsi="Lucida Console" w:cs="Courier New"/>
          <w:b/>
          <w:sz w:val="16"/>
          <w:szCs w:val="16"/>
        </w:rPr>
        <w:t>docker</w:t>
      </w:r>
      <w:r w:rsidRPr="00311979">
        <w:rPr>
          <w:rFonts w:ascii="Lucida Console" w:hAnsi="Lucida Console" w:cs="Courier New"/>
          <w:b/>
          <w:sz w:val="16"/>
          <w:szCs w:val="16"/>
        </w:rPr>
        <w:t>_sshd</w:t>
      </w:r>
      <w:proofErr w:type="spellEnd"/>
    </w:p>
    <w:p w14:paraId="70E76906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2e1ee60deb3f44f2c4a6af5ebd0e32f9882ba4e03042f0eb30285f74e49ced39</w:t>
      </w:r>
    </w:p>
    <w:p w14:paraId="390590DD" w14:textId="77777777" w:rsidR="00EB178A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 w:rsidRPr="00311979">
        <w:rPr>
          <w:rFonts w:ascii="Lucida Console" w:hAnsi="Lucida Console" w:cs="Courier New"/>
          <w:b/>
          <w:sz w:val="16"/>
          <w:szCs w:val="16"/>
        </w:rPr>
        <w:t xml:space="preserve">docker port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test_sshd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22</w:t>
      </w:r>
    </w:p>
    <w:p w14:paraId="78B4FD71" w14:textId="2C40478C" w:rsidR="00A83B97" w:rsidRPr="00EB178A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EB178A">
        <w:rPr>
          <w:rFonts w:ascii="Lucida Console" w:hAnsi="Lucida Console" w:cs="Courier New"/>
          <w:sz w:val="16"/>
          <w:szCs w:val="16"/>
          <w:highlight w:val="yellow"/>
        </w:rPr>
        <w:t>0.0.0.0:32769</w:t>
      </w:r>
    </w:p>
    <w:p w14:paraId="526BD867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ssh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root@localhost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-p </w:t>
      </w:r>
      <w:r w:rsidRPr="00041755">
        <w:rPr>
          <w:rFonts w:ascii="Lucida Console" w:hAnsi="Lucida Console" w:cs="Courier New"/>
          <w:b/>
          <w:sz w:val="16"/>
          <w:szCs w:val="16"/>
          <w:highlight w:val="yellow"/>
        </w:rPr>
        <w:t>32769</w:t>
      </w:r>
    </w:p>
    <w:p w14:paraId="0E59C71B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authenticity of host '[localhost]:32769 ([127.0.0.1]:32769)' can't be established.</w:t>
      </w:r>
    </w:p>
    <w:p w14:paraId="25380890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ECDSA key fingerprint is SHA256:WvbGw6gNNJzLksG87PWQ3yg+YvHBQc9PLFJl3wPOWnM.</w:t>
      </w:r>
    </w:p>
    <w:p w14:paraId="71AD472A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Are you sure you want to continue connecting (yes/no)? </w:t>
      </w:r>
      <w:r w:rsidRPr="00311979">
        <w:rPr>
          <w:rFonts w:ascii="Lucida Console" w:hAnsi="Lucida Console" w:cs="Courier New"/>
          <w:b/>
          <w:sz w:val="16"/>
          <w:szCs w:val="16"/>
        </w:rPr>
        <w:t>yes</w:t>
      </w:r>
    </w:p>
    <w:p w14:paraId="1F9001B5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Warning: Permanently added '[localhost]:32769' (ECDSA) to the list of known hosts.</w:t>
      </w:r>
    </w:p>
    <w:p w14:paraId="729E4282" w14:textId="1E31F17F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root@localhost's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 password: </w:t>
      </w:r>
      <w:r w:rsidR="00311979" w:rsidRPr="00311979">
        <w:rPr>
          <w:rFonts w:ascii="Lucida Console" w:hAnsi="Lucida Console" w:cs="Courier New"/>
          <w:b/>
          <w:sz w:val="16"/>
          <w:szCs w:val="16"/>
        </w:rPr>
        <w:t>&lt;PASSWORD&gt;</w:t>
      </w:r>
    </w:p>
    <w:p w14:paraId="3C6A798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Welcome to Ubuntu 16.04.5 LTS (GNU/Linux 4.4.0-142-generic x86_64)</w:t>
      </w:r>
    </w:p>
    <w:p w14:paraId="5BC5E7AB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25575F8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Documentation:  https://help.ubuntu.com</w:t>
      </w:r>
    </w:p>
    <w:p w14:paraId="339B85A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Management:     https://landscape.canonical.com</w:t>
      </w:r>
    </w:p>
    <w:p w14:paraId="70645533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Support:        https://ubuntu.com/advantage</w:t>
      </w:r>
    </w:p>
    <w:p w14:paraId="5425826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E09AE5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programs included with the Ubuntu system are free software;</w:t>
      </w:r>
    </w:p>
    <w:p w14:paraId="14734862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exact distribution terms for each program are described in the</w:t>
      </w:r>
    </w:p>
    <w:p w14:paraId="25AC9139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individual files in 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usr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/share/doc/*/copyright.</w:t>
      </w:r>
    </w:p>
    <w:p w14:paraId="684C0555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756E9C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Ubuntu comes with ABSOLUTELY NO WARRANTY, to the extent permitted by</w:t>
      </w:r>
    </w:p>
    <w:p w14:paraId="7F21439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applicable law.</w:t>
      </w:r>
    </w:p>
    <w:p w14:paraId="3A2BE249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094D4EC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root@2e1ee60deb3f:~# ls</w:t>
      </w:r>
    </w:p>
    <w:p w14:paraId="28B949B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root@2e1ee60deb3f:~# 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mkdir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 test</w:t>
      </w:r>
    </w:p>
    <w:p w14:paraId="625E09CF" w14:textId="674E8FA1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root@2e1ee60deb3f:~#</w:t>
      </w:r>
    </w:p>
    <w:p w14:paraId="60441AC1" w14:textId="2CD4BCB2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7379E14" w14:textId="45FC8781" w:rsidR="00515FAD" w:rsidRDefault="00515FAD" w:rsidP="00311979">
      <w:r>
        <w:lastRenderedPageBreak/>
        <w:t>There are many options we can use with docker run:</w:t>
      </w:r>
    </w:p>
    <w:p w14:paraId="03E73031" w14:textId="5730707C" w:rsidR="00515FAD" w:rsidRDefault="00515FAD" w:rsidP="00311979"/>
    <w:p w14:paraId="1A8C929A" w14:textId="5CAC38A8" w:rsidR="003E5AAB" w:rsidRDefault="00515FAD" w:rsidP="003E5AAB">
      <w:pPr>
        <w:ind w:left="2268" w:hanging="2268"/>
      </w:pPr>
      <w:r w:rsidRPr="00515FAD">
        <w:t>--rm</w:t>
      </w:r>
      <w:r w:rsidR="003E5AAB">
        <w:tab/>
        <w:t>Remove container when it exits.</w:t>
      </w:r>
    </w:p>
    <w:p w14:paraId="13025728" w14:textId="47AEBAEE" w:rsidR="003E5AAB" w:rsidRDefault="00515FAD" w:rsidP="003E5AAB">
      <w:pPr>
        <w:ind w:left="2268" w:hanging="2268"/>
      </w:pPr>
      <w:r w:rsidRPr="00515FAD">
        <w:t>-d</w:t>
      </w:r>
      <w:r w:rsidR="003E5AAB">
        <w:tab/>
        <w:t>Runs docker container in the background so there is no output (also --detach)</w:t>
      </w:r>
    </w:p>
    <w:p w14:paraId="72AD2AC0" w14:textId="2C1DBCD4" w:rsidR="003E5AAB" w:rsidRDefault="00515FAD" w:rsidP="003E5AAB">
      <w:pPr>
        <w:ind w:left="2268" w:hanging="2268"/>
      </w:pPr>
      <w:r w:rsidRPr="00515FAD">
        <w:t>-</w:t>
      </w:r>
      <w:r w:rsidR="003E5AAB">
        <w:t>-</w:t>
      </w:r>
      <w:proofErr w:type="spellStart"/>
      <w:r w:rsidRPr="00515FAD">
        <w:t>ip</w:t>
      </w:r>
      <w:proofErr w:type="spellEnd"/>
      <w:r w:rsidRPr="00515FAD">
        <w:t xml:space="preserve"> </w:t>
      </w:r>
      <w:r w:rsidR="003E5AAB">
        <w:t>10.10.10.10</w:t>
      </w:r>
      <w:r w:rsidR="003E5AAB">
        <w:tab/>
        <w:t>Assign an IP address of 10.10.10.10.</w:t>
      </w:r>
    </w:p>
    <w:p w14:paraId="50B11D4F" w14:textId="15460F42" w:rsidR="003E5AAB" w:rsidRDefault="003E5AAB" w:rsidP="003E5AAB">
      <w:pPr>
        <w:ind w:left="2268" w:hanging="2268"/>
      </w:pPr>
      <w:r>
        <w:t>-p 22</w:t>
      </w:r>
      <w:r w:rsidR="00515FAD" w:rsidRPr="00515FAD">
        <w:t xml:space="preserve">:3000 </w:t>
      </w:r>
      <w:r>
        <w:tab/>
        <w:t>Map port 22 to port 3000 (also --publish).</w:t>
      </w:r>
    </w:p>
    <w:p w14:paraId="01F0134F" w14:textId="5244D6AD" w:rsidR="00515FAD" w:rsidRDefault="003E5AAB" w:rsidP="003E5AAB">
      <w:pPr>
        <w:ind w:left="2268" w:hanging="2268"/>
      </w:pPr>
      <w:r>
        <w:t xml:space="preserve">--name </w:t>
      </w:r>
      <w:proofErr w:type="spellStart"/>
      <w:r>
        <w:t>my_c</w:t>
      </w:r>
      <w:proofErr w:type="spellEnd"/>
      <w:r>
        <w:tab/>
        <w:t>Give the container a unique name.</w:t>
      </w:r>
      <w:r w:rsidR="00515FAD" w:rsidRPr="00515FAD">
        <w:br/>
      </w:r>
    </w:p>
    <w:p w14:paraId="5042FD82" w14:textId="7221790A" w:rsidR="00C73941" w:rsidRDefault="00C73941" w:rsidP="00311979">
      <w:r>
        <w:t>Now list the running containers:</w:t>
      </w:r>
    </w:p>
    <w:p w14:paraId="2CC130E5" w14:textId="0A7D7C8A" w:rsidR="00C73941" w:rsidRDefault="00C73941" w:rsidP="00311979"/>
    <w:p w14:paraId="1668920A" w14:textId="77777777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C73941">
        <w:rPr>
          <w:rFonts w:ascii="Lucida Console" w:hAnsi="Lucida Console"/>
          <w:sz w:val="16"/>
          <w:szCs w:val="16"/>
        </w:rPr>
        <w:t>:~/</w:t>
      </w:r>
      <w:proofErr w:type="spellStart"/>
      <w:r w:rsidRPr="00C73941">
        <w:rPr>
          <w:rFonts w:ascii="Lucida Console" w:hAnsi="Lucida Console"/>
          <w:sz w:val="16"/>
          <w:szCs w:val="16"/>
        </w:rPr>
        <w:t>docker_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$ </w:t>
      </w:r>
      <w:r w:rsidRPr="00C73941">
        <w:rPr>
          <w:rFonts w:ascii="Lucida Console" w:hAnsi="Lucida Console"/>
          <w:b/>
          <w:sz w:val="16"/>
          <w:szCs w:val="16"/>
        </w:rPr>
        <w:t xml:space="preserve">docker </w:t>
      </w:r>
      <w:proofErr w:type="spellStart"/>
      <w:r w:rsidRPr="00C73941">
        <w:rPr>
          <w:rFonts w:ascii="Lucida Console" w:hAnsi="Lucida Console"/>
          <w:b/>
          <w:sz w:val="16"/>
          <w:szCs w:val="16"/>
        </w:rPr>
        <w:t>ps</w:t>
      </w:r>
      <w:proofErr w:type="spellEnd"/>
    </w:p>
    <w:p w14:paraId="44B74161" w14:textId="3EAF6312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CONTAINER ID   IMAGE        COMMAND              CREATED     STATUS            PORTS                                                    NAMES</w:t>
      </w:r>
    </w:p>
    <w:p w14:paraId="45540579" w14:textId="2179AA3F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 xml:space="preserve">f0e1674e5c7a   </w:t>
      </w:r>
      <w:proofErr w:type="spellStart"/>
      <w:r w:rsidRPr="00C73941">
        <w:rPr>
          <w:rFonts w:ascii="Lucida Console" w:hAnsi="Lucida Console"/>
          <w:sz w:val="16"/>
          <w:szCs w:val="16"/>
        </w:rPr>
        <w:t>docker_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"/</w:t>
      </w:r>
      <w:proofErr w:type="spellStart"/>
      <w:r w:rsidRPr="00C73941">
        <w:rPr>
          <w:rFonts w:ascii="Lucida Console" w:hAnsi="Lucida Console"/>
          <w:sz w:val="16"/>
          <w:szCs w:val="16"/>
        </w:rPr>
        <w:t>usr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bin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-D"      3 minutes ago       Up 3 minutes        0.0.0.0:32770-&gt;22/</w:t>
      </w:r>
      <w:proofErr w:type="spellStart"/>
      <w:r w:rsidRPr="00C73941">
        <w:rPr>
          <w:rFonts w:ascii="Lucida Console" w:hAnsi="Lucida Console"/>
          <w:sz w:val="16"/>
          <w:szCs w:val="16"/>
        </w:rPr>
        <w:t>tcp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                             </w:t>
      </w:r>
      <w:proofErr w:type="spellStart"/>
      <w:r w:rsidRPr="00C73941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0D303CB7" w14:textId="0D629C55" w:rsidR="00311979" w:rsidRDefault="00311979" w:rsidP="00311979">
      <w:pPr>
        <w:rPr>
          <w:rFonts w:ascii="Lucida Console" w:hAnsi="Lucida Console"/>
          <w:sz w:val="16"/>
          <w:szCs w:val="16"/>
        </w:rPr>
      </w:pPr>
    </w:p>
    <w:p w14:paraId="1B14134A" w14:textId="6C34D060" w:rsidR="00C73941" w:rsidRDefault="00C73941" w:rsidP="00311979">
      <w:pPr>
        <w:rPr>
          <w:rFonts w:ascii="Lucida Console" w:hAnsi="Lucida Console"/>
          <w:sz w:val="16"/>
          <w:szCs w:val="16"/>
        </w:rPr>
      </w:pPr>
    </w:p>
    <w:p w14:paraId="32E1A622" w14:textId="63A3538B" w:rsidR="00311979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What information can you gain about your container from this listing?</w:t>
      </w:r>
    </w:p>
    <w:p w14:paraId="0BC8E479" w14:textId="34F1BBCB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8BE1950" w14:textId="6FDDDF3C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DCA0473" w14:textId="77777777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C7B4949" w14:textId="77777777" w:rsidR="00311979" w:rsidRDefault="00311979" w:rsidP="00A83B97">
      <w:pPr>
        <w:ind w:left="567" w:hanging="567"/>
      </w:pPr>
    </w:p>
    <w:p w14:paraId="29D103C3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14158772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43F4DB7B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2CDC8317" w14:textId="765B1B89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was the port number that we used to log into the SSH server?</w:t>
      </w:r>
    </w:p>
    <w:p w14:paraId="229DCC58" w14:textId="203C4ECF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4A80E60" w14:textId="1A804253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y running “netstat” can you see the running port?</w:t>
      </w:r>
    </w:p>
    <w:p w14:paraId="457D2293" w14:textId="6CA4329F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0C2DBD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1FFEBA0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65FCC348" w14:textId="3F9E1EBA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07C4E50A" w14:textId="77777777" w:rsidR="0055163C" w:rsidRDefault="0055163C" w:rsidP="0055163C">
      <w:pPr>
        <w:ind w:left="567" w:hanging="567"/>
      </w:pPr>
      <w:r>
        <w:t>Now we will stop the container, and then remove it:</w:t>
      </w:r>
    </w:p>
    <w:p w14:paraId="279373B2" w14:textId="77777777" w:rsidR="0055163C" w:rsidRDefault="0055163C" w:rsidP="0055163C">
      <w:pPr>
        <w:ind w:left="567" w:hanging="567"/>
      </w:pPr>
    </w:p>
    <w:p w14:paraId="5ECA3CF1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docker container stop </w:t>
      </w:r>
      <w:proofErr w:type="spellStart"/>
      <w:r w:rsidRPr="0055163C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0F90DC1F" w14:textId="1DF6AF1C" w:rsidR="0055163C" w:rsidRDefault="0055163C" w:rsidP="0055163C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1BA887B6" w14:textId="4E763F99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2972B164" w14:textId="300C16E1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69A14E1D" w14:textId="76D46336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now run the SSH container with Port 8888?</w:t>
      </w:r>
    </w:p>
    <w:p w14:paraId="4CEEF56B" w14:textId="0649EBCE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E800D2" w14:textId="2E036792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id it run?</w:t>
      </w:r>
    </w:p>
    <w:p w14:paraId="6C3E9BEE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AD68F80" w14:textId="744C1290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25712230" w14:textId="53A919F7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1955EEFA" w14:textId="21E5744D" w:rsidR="0055163C" w:rsidRDefault="0055163C" w:rsidP="0055163C">
      <w:r>
        <w:t>Finally, we will get rid of the docker container:</w:t>
      </w:r>
    </w:p>
    <w:p w14:paraId="52E5AE97" w14:textId="77777777" w:rsidR="0055163C" w:rsidRDefault="0055163C" w:rsidP="0055163C"/>
    <w:p w14:paraId="33233B28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43593A53" w14:textId="77777777" w:rsidR="0055163C" w:rsidRPr="0055163C" w:rsidRDefault="0055163C" w:rsidP="00041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</w:t>
      </w:r>
      <w:r w:rsidRPr="0055163C">
        <w:rPr>
          <w:rFonts w:ascii="Lucida Console" w:hAnsi="Lucida Console"/>
          <w:b/>
          <w:sz w:val="16"/>
          <w:szCs w:val="16"/>
        </w:rPr>
        <w:t xml:space="preserve">docker container rm </w:t>
      </w:r>
      <w:proofErr w:type="spellStart"/>
      <w:r w:rsidRPr="0055163C">
        <w:rPr>
          <w:rFonts w:ascii="Lucida Console" w:hAnsi="Lucida Console"/>
          <w:b/>
          <w:sz w:val="16"/>
          <w:szCs w:val="16"/>
        </w:rPr>
        <w:t>test_sshd</w:t>
      </w:r>
      <w:proofErr w:type="spellEnd"/>
    </w:p>
    <w:p w14:paraId="300DA45B" w14:textId="16670849" w:rsidR="0055163C" w:rsidRDefault="0055163C" w:rsidP="00041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</w:p>
    <w:p w14:paraId="7A8D0265" w14:textId="1651F47B" w:rsidR="00A83B97" w:rsidRPr="00EC0927" w:rsidRDefault="00A83B97" w:rsidP="00041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</w:t>
      </w:r>
      <w:r w:rsidRPr="00EC0927">
        <w:rPr>
          <w:rFonts w:ascii="Lucida Console" w:hAnsi="Lucida Console"/>
          <w:b/>
          <w:sz w:val="16"/>
          <w:szCs w:val="16"/>
        </w:rPr>
        <w:t xml:space="preserve">docker image rm </w:t>
      </w:r>
      <w:proofErr w:type="spellStart"/>
      <w:r w:rsidR="0055163C" w:rsidRPr="00EC0927">
        <w:rPr>
          <w:rFonts w:ascii="Lucida Console" w:hAnsi="Lucida Console"/>
          <w:b/>
          <w:sz w:val="16"/>
          <w:szCs w:val="16"/>
        </w:rPr>
        <w:t>docker</w:t>
      </w:r>
      <w:r w:rsidRPr="00EC0927">
        <w:rPr>
          <w:rFonts w:ascii="Lucida Console" w:hAnsi="Lucida Console"/>
          <w:b/>
          <w:sz w:val="16"/>
          <w:szCs w:val="16"/>
        </w:rPr>
        <w:t>_sshd</w:t>
      </w:r>
      <w:proofErr w:type="spellEnd"/>
    </w:p>
    <w:p w14:paraId="528F2FFC" w14:textId="287A85F1" w:rsidR="00413A28" w:rsidRDefault="00413A28" w:rsidP="0055163C"/>
    <w:p w14:paraId="7F713ECC" w14:textId="3683068E" w:rsidR="0055163C" w:rsidRDefault="0055163C" w:rsidP="00A83B97">
      <w:pPr>
        <w:ind w:left="567" w:hanging="567"/>
      </w:pPr>
    </w:p>
    <w:p w14:paraId="75D495F6" w14:textId="3695173B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rove that the container does not exist?</w:t>
      </w:r>
    </w:p>
    <w:p w14:paraId="10A90C80" w14:textId="40514AB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AC1B83" w14:textId="2A9FBA7B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rove that the image does not exist?</w:t>
      </w:r>
    </w:p>
    <w:p w14:paraId="02880958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8292F84" w14:textId="04B2F587" w:rsidR="001E6F95" w:rsidRPr="00F30D70" w:rsidRDefault="001E6F95" w:rsidP="001E6F95">
      <w:pPr>
        <w:pStyle w:val="Heading2"/>
        <w:numPr>
          <w:ilvl w:val="0"/>
          <w:numId w:val="0"/>
        </w:numPr>
        <w:ind w:left="900" w:hanging="900"/>
      </w:pPr>
      <w:r>
        <w:lastRenderedPageBreak/>
        <w:t>E</w:t>
      </w:r>
      <w:r>
        <w:tab/>
        <w:t xml:space="preserve">Docker Setup for </w:t>
      </w:r>
      <w:proofErr w:type="spellStart"/>
      <w:r>
        <w:t>yml</w:t>
      </w:r>
      <w:proofErr w:type="spellEnd"/>
    </w:p>
    <w:p w14:paraId="7F108C7A" w14:textId="6EEB069B" w:rsidR="001E6F95" w:rsidRDefault="001E6F95" w:rsidP="00E87E5A">
      <w:pPr>
        <w:ind w:left="567" w:hanging="567"/>
        <w:jc w:val="both"/>
      </w:pPr>
      <w:r>
        <w:rPr>
          <w:b/>
        </w:rPr>
        <w:t>E.1</w:t>
      </w:r>
      <w:r>
        <w:rPr>
          <w:b/>
        </w:rPr>
        <w:tab/>
      </w:r>
      <w:r>
        <w:t xml:space="preserve">With </w:t>
      </w:r>
      <w:r w:rsidR="003E5AAB">
        <w:t>D</w:t>
      </w:r>
      <w:r>
        <w:t>ocker we can define a .</w:t>
      </w:r>
      <w:proofErr w:type="spellStart"/>
      <w:r>
        <w:t>yml</w:t>
      </w:r>
      <w:proofErr w:type="spellEnd"/>
      <w:r>
        <w:t xml:space="preserve"> file in order to create our instance. In the example we will use the code at [2] in order to setup OPA (Open Policy Authorization) for Web access rights. First create a folder named “</w:t>
      </w:r>
      <w:proofErr w:type="spellStart"/>
      <w:r>
        <w:t>docker_opa</w:t>
      </w:r>
      <w:proofErr w:type="spellEnd"/>
      <w:r>
        <w:t>”, and then create a file named “docker-</w:t>
      </w:r>
      <w:proofErr w:type="spellStart"/>
      <w:r>
        <w:t>compose.yml</w:t>
      </w:r>
      <w:proofErr w:type="spellEnd"/>
      <w:r>
        <w:t>” in this folder. The contents will be:</w:t>
      </w:r>
    </w:p>
    <w:p w14:paraId="6C0FB1F6" w14:textId="77777777" w:rsidR="00A91D0F" w:rsidRDefault="00A91D0F" w:rsidP="001E6F95"/>
    <w:p w14:paraId="7E2C478B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>version: '2'</w:t>
      </w:r>
    </w:p>
    <w:p w14:paraId="03C192AA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>services:</w:t>
      </w:r>
    </w:p>
    <w:p w14:paraId="34243E4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a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:</w:t>
      </w:r>
    </w:p>
    <w:p w14:paraId="6D75FE4F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image: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enpolicyagent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opa:0.10.5</w:t>
      </w:r>
    </w:p>
    <w:p w14:paraId="62AA18B4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ports:</w:t>
      </w:r>
    </w:p>
    <w:p w14:paraId="3282A2E8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8181:8181</w:t>
      </w:r>
    </w:p>
    <w:p w14:paraId="58B07F3D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WARNING: OPA is NOT running with an authorization policy configured. This</w:t>
      </w:r>
    </w:p>
    <w:p w14:paraId="060E22A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means that clients can read and write policies in OPA. If you are</w:t>
      </w:r>
    </w:p>
    <w:p w14:paraId="67540BD3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deploying OPA in an insecure environment, be sure to configure</w:t>
      </w:r>
    </w:p>
    <w:p w14:paraId="1E568F79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authentication and authorization on the daemon. See the Security page for</w:t>
      </w:r>
    </w:p>
    <w:p w14:paraId="79CAC50F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details: https://www.openpolicyagent.org/docs/security.html.</w:t>
      </w:r>
    </w:p>
    <w:p w14:paraId="72F6C1D0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command:</w:t>
      </w:r>
    </w:p>
    <w:p w14:paraId="7F764205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run"</w:t>
      </w:r>
    </w:p>
    <w:p w14:paraId="76CFA496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--server"</w:t>
      </w:r>
    </w:p>
    <w:p w14:paraId="16EA088E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--log-level=debug"</w:t>
      </w:r>
    </w:p>
    <w:p w14:paraId="2B56DF04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api_server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:</w:t>
      </w:r>
    </w:p>
    <w:p w14:paraId="3EB67578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image: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enpolicyagent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demo-restful-api:0.2</w:t>
      </w:r>
    </w:p>
    <w:p w14:paraId="78C54E56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ports:</w:t>
      </w:r>
    </w:p>
    <w:p w14:paraId="445B3FF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5000:5000</w:t>
      </w:r>
    </w:p>
    <w:p w14:paraId="7BB1B0FB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environment:</w:t>
      </w:r>
    </w:p>
    <w:p w14:paraId="6ADF8D9C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OPA_ADDR=http://opa:8181</w:t>
      </w:r>
    </w:p>
    <w:p w14:paraId="1D48806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POLICY_PATH=/v1/data/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httpapi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authz</w:t>
      </w:r>
      <w:proofErr w:type="spellEnd"/>
    </w:p>
    <w:p w14:paraId="47D07B19" w14:textId="77945926" w:rsidR="00E87E5A" w:rsidRDefault="00E87E5A" w:rsidP="00A91D0F">
      <w:pPr>
        <w:spacing w:before="100" w:beforeAutospacing="1" w:after="100" w:afterAutospacing="1"/>
      </w:pPr>
      <w:r>
        <w:t>Next create the policy in the file “</w:t>
      </w:r>
      <w:proofErr w:type="spellStart"/>
      <w:r>
        <w:t>example.rego</w:t>
      </w:r>
      <w:proofErr w:type="spellEnd"/>
      <w:r>
        <w:t xml:space="preserve">” (and which uses the </w:t>
      </w:r>
      <w:proofErr w:type="spellStart"/>
      <w:r>
        <w:t>Rego</w:t>
      </w:r>
      <w:proofErr w:type="spellEnd"/>
      <w:r>
        <w:t xml:space="preserve"> </w:t>
      </w:r>
      <w:r w:rsidR="003E5AAB">
        <w:t xml:space="preserve">policy </w:t>
      </w:r>
      <w:r>
        <w:t>language), and add the following:</w:t>
      </w:r>
    </w:p>
    <w:p w14:paraId="555D0F3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package </w:t>
      </w:r>
      <w:proofErr w:type="spellStart"/>
      <w:r w:rsidRPr="00E87E5A">
        <w:rPr>
          <w:rFonts w:ascii="Lucida Console" w:hAnsi="Lucida Console"/>
          <w:sz w:val="16"/>
          <w:szCs w:val="16"/>
        </w:rPr>
        <w:t>httpapi.authz</w:t>
      </w:r>
      <w:proofErr w:type="spellEnd"/>
    </w:p>
    <w:p w14:paraId="6E1CA1A4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B71FE6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# bob is </w:t>
      </w:r>
      <w:proofErr w:type="spellStart"/>
      <w:r w:rsidRPr="00E87E5A">
        <w:rPr>
          <w:rFonts w:ascii="Lucida Console" w:hAnsi="Lucida Console"/>
          <w:sz w:val="16"/>
          <w:szCs w:val="16"/>
        </w:rPr>
        <w:t>alice's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manager, and betty is </w:t>
      </w:r>
      <w:proofErr w:type="spellStart"/>
      <w:r w:rsidRPr="00E87E5A">
        <w:rPr>
          <w:rFonts w:ascii="Lucida Console" w:hAnsi="Lucida Console"/>
          <w:sz w:val="16"/>
          <w:szCs w:val="16"/>
        </w:rPr>
        <w:t>charlie's</w:t>
      </w:r>
      <w:proofErr w:type="spellEnd"/>
      <w:r w:rsidRPr="00E87E5A">
        <w:rPr>
          <w:rFonts w:ascii="Lucida Console" w:hAnsi="Lucida Console"/>
          <w:sz w:val="16"/>
          <w:szCs w:val="16"/>
        </w:rPr>
        <w:t>.</w:t>
      </w:r>
    </w:p>
    <w:p w14:paraId="3F3A5A2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subordinates = {"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>": [], "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  <w:r w:rsidRPr="00E87E5A">
        <w:rPr>
          <w:rFonts w:ascii="Lucida Console" w:hAnsi="Lucida Console"/>
          <w:sz w:val="16"/>
          <w:szCs w:val="16"/>
        </w:rPr>
        <w:t>": [], "bob": ["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>"], "betty": ["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  <w:r w:rsidRPr="00E87E5A">
        <w:rPr>
          <w:rFonts w:ascii="Lucida Console" w:hAnsi="Lucida Console"/>
          <w:sz w:val="16"/>
          <w:szCs w:val="16"/>
        </w:rPr>
        <w:t>"]}</w:t>
      </w:r>
    </w:p>
    <w:p w14:paraId="3CA1CA6F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25DFE19D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HTTP API request</w:t>
      </w:r>
    </w:p>
    <w:p w14:paraId="18DEFCF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import input</w:t>
      </w:r>
    </w:p>
    <w:p w14:paraId="3D9C04D2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2571CBC0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default allow = false</w:t>
      </w:r>
    </w:p>
    <w:p w14:paraId="19A247F7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1AF7F96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Allow users to get their own salaries.</w:t>
      </w:r>
    </w:p>
    <w:p w14:paraId="44BE6174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allow {</w:t>
      </w:r>
    </w:p>
    <w:p w14:paraId="56AD6F5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metho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"GET"</w:t>
      </w:r>
    </w:p>
    <w:p w14:paraId="56944E8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path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["finance", "salary", username]</w:t>
      </w:r>
    </w:p>
    <w:p w14:paraId="1295F55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user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username </w:t>
      </w:r>
    </w:p>
    <w:p w14:paraId="1DF242C8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}</w:t>
      </w:r>
    </w:p>
    <w:p w14:paraId="71F8B843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DC1D8B9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Allow managers to get their subordinates' salaries.</w:t>
      </w:r>
    </w:p>
    <w:p w14:paraId="40A4311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allow {</w:t>
      </w:r>
    </w:p>
    <w:p w14:paraId="75FCDB68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metho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"GET"</w:t>
      </w:r>
    </w:p>
    <w:p w14:paraId="007A15A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path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["finance", "salary", username]</w:t>
      </w:r>
    </w:p>
    <w:p w14:paraId="669C63E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subordinates[</w:t>
      </w:r>
      <w:proofErr w:type="spellStart"/>
      <w:r w:rsidRPr="00E87E5A">
        <w:rPr>
          <w:rFonts w:ascii="Lucida Console" w:hAnsi="Lucida Console"/>
          <w:sz w:val="16"/>
          <w:szCs w:val="16"/>
        </w:rPr>
        <w:t>input.user</w:t>
      </w:r>
      <w:proofErr w:type="spellEnd"/>
      <w:r w:rsidRPr="00E87E5A">
        <w:rPr>
          <w:rFonts w:ascii="Lucida Console" w:hAnsi="Lucida Console"/>
          <w:sz w:val="16"/>
          <w:szCs w:val="16"/>
        </w:rPr>
        <w:t>][_] = username</w:t>
      </w:r>
    </w:p>
    <w:p w14:paraId="49E1E1B7" w14:textId="18B096E4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}</w:t>
      </w:r>
    </w:p>
    <w:p w14:paraId="5C532524" w14:textId="77777777" w:rsidR="00EC0927" w:rsidRDefault="00EC0927" w:rsidP="00EC0927"/>
    <w:p w14:paraId="0172A419" w14:textId="7CC4BD53" w:rsidR="00A91D0F" w:rsidRDefault="00E87E5A" w:rsidP="00EC0927">
      <w:r>
        <w:t>Now</w:t>
      </w:r>
      <w:r w:rsidR="00A91D0F" w:rsidRPr="00A91D0F">
        <w:t xml:space="preserve"> run </w:t>
      </w:r>
      <w:r w:rsidR="00A91D0F" w:rsidRPr="00A91D0F">
        <w:rPr>
          <w:rFonts w:ascii="Courier New" w:hAnsi="Courier New" w:cs="Courier New"/>
          <w:sz w:val="20"/>
          <w:szCs w:val="20"/>
        </w:rPr>
        <w:t>docker-compose</w:t>
      </w:r>
      <w:r w:rsidR="00A91D0F" w:rsidRPr="00A91D0F">
        <w:t xml:space="preserve"> </w:t>
      </w:r>
      <w:r>
        <w:t>to run the Docker container:</w:t>
      </w:r>
    </w:p>
    <w:p w14:paraId="22A024E5" w14:textId="77777777" w:rsidR="00EC0927" w:rsidRPr="00A91D0F" w:rsidRDefault="00EC0927" w:rsidP="00EC0927"/>
    <w:p w14:paraId="260DFACC" w14:textId="788021EF" w:rsidR="00A91D0F" w:rsidRPr="001E6F95" w:rsidRDefault="001E6F95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1E6F95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 xml:space="preserve">:~$ </w:t>
      </w:r>
      <w:r w:rsidR="00A91D0F" w:rsidRPr="001E6F95">
        <w:rPr>
          <w:rFonts w:ascii="Lucida Console" w:hAnsi="Lucida Console" w:cs="Courier New"/>
          <w:b/>
          <w:sz w:val="16"/>
          <w:szCs w:val="16"/>
        </w:rPr>
        <w:t>docker-compose -f docker-</w:t>
      </w:r>
      <w:proofErr w:type="spellStart"/>
      <w:r w:rsidR="00A91D0F" w:rsidRPr="001E6F95">
        <w:rPr>
          <w:rFonts w:ascii="Lucida Console" w:hAnsi="Lucida Console" w:cs="Courier New"/>
          <w:b/>
          <w:sz w:val="16"/>
          <w:szCs w:val="16"/>
        </w:rPr>
        <w:t>compose.yml</w:t>
      </w:r>
      <w:proofErr w:type="spellEnd"/>
      <w:r w:rsidR="00A91D0F" w:rsidRPr="001E6F95">
        <w:rPr>
          <w:rFonts w:ascii="Lucida Console" w:hAnsi="Lucida Console" w:cs="Courier New"/>
          <w:b/>
          <w:sz w:val="16"/>
          <w:szCs w:val="16"/>
        </w:rPr>
        <w:t xml:space="preserve"> up</w:t>
      </w:r>
    </w:p>
    <w:p w14:paraId="4A2BFC8E" w14:textId="199C14A4" w:rsidR="00A91D0F" w:rsidRDefault="00A91D0F" w:rsidP="00A83B97">
      <w:pPr>
        <w:ind w:left="567" w:hanging="567"/>
      </w:pPr>
    </w:p>
    <w:p w14:paraId="1CB49744" w14:textId="1563BEE5" w:rsidR="00E87E5A" w:rsidRDefault="00E87E5A" w:rsidP="00E87E5A">
      <w:r>
        <w:t>In another terminal, we can then update a policy on the container with:</w:t>
      </w:r>
    </w:p>
    <w:p w14:paraId="215C20B6" w14:textId="665FA73A" w:rsidR="00A91D0F" w:rsidRDefault="00A91D0F" w:rsidP="001E6F95"/>
    <w:p w14:paraId="7E9F565A" w14:textId="47F97467" w:rsidR="00A91D0F" w:rsidRPr="00E87E5A" w:rsidRDefault="00A91D0F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>:~$ curl -X PUT --data-binary @</w:t>
      </w:r>
      <w:proofErr w:type="spellStart"/>
      <w:r w:rsidRPr="00E87E5A">
        <w:rPr>
          <w:rFonts w:ascii="Lucida Console" w:hAnsi="Lucida Console"/>
          <w:sz w:val="16"/>
          <w:szCs w:val="16"/>
        </w:rPr>
        <w:t>example.rego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  localhost:8181/v1/policies/example</w:t>
      </w:r>
    </w:p>
    <w:p w14:paraId="47F37640" w14:textId="2E9F07BF" w:rsidR="00A91D0F" w:rsidRDefault="00A91D0F" w:rsidP="00A83B97">
      <w:pPr>
        <w:ind w:left="567" w:hanging="567"/>
      </w:pPr>
    </w:p>
    <w:p w14:paraId="25F8F8D7" w14:textId="7333069C" w:rsidR="00E87E5A" w:rsidRDefault="00E87E5A" w:rsidP="00A83B97">
      <w:pPr>
        <w:ind w:left="567" w:hanging="567"/>
      </w:pPr>
      <w:r>
        <w:t>Now check the policies:</w:t>
      </w:r>
    </w:p>
    <w:p w14:paraId="0ADEB294" w14:textId="1C758639" w:rsidR="00A91D0F" w:rsidRDefault="00A91D0F" w:rsidP="00A83B97">
      <w:pPr>
        <w:ind w:left="567" w:hanging="567"/>
      </w:pPr>
    </w:p>
    <w:p w14:paraId="5D7279CB" w14:textId="5FDA5F05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</w:t>
      </w:r>
      <w:r w:rsidR="0059624A" w:rsidRPr="003E5AAB">
        <w:rPr>
          <w:rFonts w:ascii="Lucida Console" w:hAnsi="Lucida Console"/>
          <w:b/>
          <w:sz w:val="16"/>
          <w:szCs w:val="16"/>
        </w:rPr>
        <w:t>c</w:t>
      </w:r>
      <w:r w:rsidRPr="003E5AAB">
        <w:rPr>
          <w:rFonts w:ascii="Lucida Console" w:hAnsi="Lucida Console"/>
          <w:b/>
          <w:sz w:val="16"/>
          <w:szCs w:val="16"/>
        </w:rPr>
        <w:t xml:space="preserve">url --user 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alice:password</w:t>
      </w:r>
      <w:proofErr w:type="spellEnd"/>
      <w:r w:rsidRPr="003E5AAB">
        <w:rPr>
          <w:rFonts w:ascii="Lucida Console" w:hAnsi="Lucida Console"/>
          <w:b/>
          <w:sz w:val="16"/>
          <w:szCs w:val="16"/>
        </w:rPr>
        <w:t xml:space="preserve"> localhost:5000/finance/salary/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alice</w:t>
      </w:r>
      <w:proofErr w:type="spellEnd"/>
    </w:p>
    <w:p w14:paraId="0BB741C8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Success: user 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is authorized </w:t>
      </w:r>
    </w:p>
    <w:p w14:paraId="106351C1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</w:t>
      </w:r>
      <w:r w:rsidRPr="003E5AAB">
        <w:rPr>
          <w:rFonts w:ascii="Lucida Console" w:hAnsi="Lucida Console"/>
          <w:b/>
          <w:sz w:val="16"/>
          <w:szCs w:val="16"/>
        </w:rPr>
        <w:t xml:space="preserve">curl --user 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bob:password</w:t>
      </w:r>
      <w:proofErr w:type="spellEnd"/>
      <w:r w:rsidRPr="003E5AAB">
        <w:rPr>
          <w:rFonts w:ascii="Lucida Console" w:hAnsi="Lucida Console"/>
          <w:b/>
          <w:sz w:val="16"/>
          <w:szCs w:val="16"/>
        </w:rPr>
        <w:t xml:space="preserve"> localhost:5000/finance/salary/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alice</w:t>
      </w:r>
      <w:proofErr w:type="spellEnd"/>
    </w:p>
    <w:p w14:paraId="51ED1E54" w14:textId="07917840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lastRenderedPageBreak/>
        <w:t>Success: user bob is authorized</w:t>
      </w:r>
    </w:p>
    <w:p w14:paraId="031FBD84" w14:textId="77777777" w:rsidR="00A91D0F" w:rsidRPr="003E5AAB" w:rsidRDefault="00A91D0F" w:rsidP="00E87E5A">
      <w:pPr>
        <w:ind w:left="567" w:right="-472" w:hanging="567"/>
        <w:rPr>
          <w:rFonts w:ascii="Lucida Console" w:hAnsi="Lucida Console"/>
          <w:b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</w:t>
      </w:r>
      <w:r w:rsidRPr="003E5AAB">
        <w:rPr>
          <w:rFonts w:ascii="Lucida Console" w:hAnsi="Lucida Console"/>
          <w:b/>
          <w:sz w:val="16"/>
          <w:szCs w:val="16"/>
        </w:rPr>
        <w:t xml:space="preserve">curl --user 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bob:password</w:t>
      </w:r>
      <w:proofErr w:type="spellEnd"/>
      <w:r w:rsidRPr="003E5AAB">
        <w:rPr>
          <w:rFonts w:ascii="Lucida Console" w:hAnsi="Lucida Console"/>
          <w:b/>
          <w:sz w:val="16"/>
          <w:szCs w:val="16"/>
        </w:rPr>
        <w:t xml:space="preserve"> localhost:5000/finance/salary/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charlie</w:t>
      </w:r>
      <w:proofErr w:type="spellEnd"/>
    </w:p>
    <w:p w14:paraId="7EBDAD8E" w14:textId="4C399763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Error: user bob is not authorized to GET </w:t>
      </w:r>
      <w:proofErr w:type="spellStart"/>
      <w:r w:rsidRPr="00E87E5A">
        <w:rPr>
          <w:rFonts w:ascii="Lucida Console" w:hAnsi="Lucida Console"/>
          <w:sz w:val="16"/>
          <w:szCs w:val="16"/>
        </w:rPr>
        <w:t>url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/finance/salary/Charlie</w:t>
      </w:r>
    </w:p>
    <w:p w14:paraId="4BEB047F" w14:textId="72BEE02D" w:rsidR="00A91D0F" w:rsidRDefault="00A91D0F" w:rsidP="00A91D0F">
      <w:pPr>
        <w:ind w:left="567" w:hanging="567"/>
      </w:pPr>
    </w:p>
    <w:p w14:paraId="1FAB0FA4" w14:textId="544205CA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explain the operation of the policy, and, in this case, that Alice is authorized, but Bob is not?</w:t>
      </w:r>
    </w:p>
    <w:p w14:paraId="6F25B5F6" w14:textId="3063A3DC" w:rsidR="00E87E5A" w:rsidRDefault="00E87E5A" w:rsidP="003E5A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9920683" w14:textId="7210B664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0631FC43" w14:textId="46A75967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D1D8DB3" w14:textId="3B2E4E00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Can you stop your container, and then run it on Port 8181?</w:t>
      </w:r>
    </w:p>
    <w:p w14:paraId="169C15E0" w14:textId="77777777" w:rsidR="00A91D0F" w:rsidRDefault="00A91D0F" w:rsidP="003E5A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268E3DF" w14:textId="1C43673D" w:rsidR="00FA4BFD" w:rsidRDefault="00FA4BFD" w:rsidP="00FA4BFD">
      <w:pPr>
        <w:pStyle w:val="Heading2"/>
        <w:numPr>
          <w:ilvl w:val="0"/>
          <w:numId w:val="0"/>
        </w:numPr>
        <w:ind w:left="900" w:hanging="900"/>
      </w:pPr>
      <w:r>
        <w:t>References</w:t>
      </w:r>
    </w:p>
    <w:p w14:paraId="6BEB561C" w14:textId="3A6F93CC" w:rsidR="00FA4BFD" w:rsidRDefault="00FA4BFD" w:rsidP="00FA4BFD">
      <w:pPr>
        <w:rPr>
          <w:rStyle w:val="Hyperlink"/>
        </w:rPr>
      </w:pPr>
      <w:r>
        <w:t xml:space="preserve">[1] </w:t>
      </w:r>
      <w:hyperlink r:id="rId22" w:anchor="real-example" w:history="1">
        <w:r w:rsidRPr="0007543E">
          <w:rPr>
            <w:rStyle w:val="Hyperlink"/>
          </w:rPr>
          <w:t>https://requests-oauthlib.readthedocs.io/en/latest/examples/real_world_example.html#real-example</w:t>
        </w:r>
      </w:hyperlink>
    </w:p>
    <w:p w14:paraId="0F7E471D" w14:textId="77777777" w:rsidR="001E6F95" w:rsidRDefault="001E6F95" w:rsidP="001E6F95">
      <w:pPr>
        <w:ind w:left="567" w:hanging="567"/>
      </w:pPr>
      <w:r>
        <w:rPr>
          <w:rStyle w:val="Hyperlink"/>
        </w:rPr>
        <w:t xml:space="preserve">[2] </w:t>
      </w:r>
      <w:r w:rsidRPr="00A91D0F">
        <w:t>https://www.openpolicyagent.org/docs/http-api-authorization.html</w:t>
      </w:r>
    </w:p>
    <w:p w14:paraId="6585D425" w14:textId="3ED51473" w:rsidR="001E6F95" w:rsidRDefault="001E6F95" w:rsidP="00FA4BFD"/>
    <w:sectPr w:rsidR="001E6F95" w:rsidSect="009F08DB">
      <w:footerReference w:type="defaul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A2668A" w14:textId="77777777" w:rsidR="005250B1" w:rsidRDefault="005250B1" w:rsidP="00A84C9E">
      <w:r>
        <w:separator/>
      </w:r>
    </w:p>
  </w:endnote>
  <w:endnote w:type="continuationSeparator" w:id="0">
    <w:p w14:paraId="631D01E4" w14:textId="77777777" w:rsidR="005250B1" w:rsidRDefault="005250B1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86D75" w14:textId="4F1E5095" w:rsidR="00202CAA" w:rsidRPr="003306D7" w:rsidRDefault="00202CAA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</w:r>
    <w:r w:rsidR="0055163C">
      <w:rPr>
        <w:rFonts w:asciiTheme="majorHAnsi" w:hAnsiTheme="majorHAnsi"/>
        <w:sz w:val="20"/>
        <w:szCs w:val="20"/>
      </w:rPr>
      <w:t>Tokens</w:t>
    </w:r>
    <w:r w:rsidR="00E87E5A">
      <w:rPr>
        <w:rFonts w:asciiTheme="majorHAnsi" w:hAnsiTheme="majorHAnsi"/>
        <w:sz w:val="20"/>
        <w:szCs w:val="20"/>
      </w:rPr>
      <w:t>, Authorization</w:t>
    </w:r>
    <w:r w:rsidR="0055163C">
      <w:rPr>
        <w:rFonts w:asciiTheme="majorHAnsi" w:hAnsiTheme="majorHAnsi"/>
        <w:sz w:val="20"/>
        <w:szCs w:val="20"/>
      </w:rPr>
      <w:t xml:space="preserve"> and Dockers</w:t>
    </w:r>
    <w:r>
      <w:rPr>
        <w:rFonts w:asciiTheme="majorHAnsi" w:hAnsiTheme="majorHAnsi"/>
        <w:sz w:val="20"/>
        <w:szCs w:val="20"/>
      </w:rPr>
      <w:t xml:space="preserve"> </w:t>
    </w:r>
    <w:r w:rsidRPr="003306D7">
      <w:rPr>
        <w:rFonts w:asciiTheme="majorHAnsi" w:hAnsiTheme="majorHAnsi"/>
        <w:sz w:val="20"/>
        <w:szCs w:val="20"/>
      </w:rPr>
      <w:fldChar w:fldCharType="begin"/>
    </w:r>
    <w:r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Pr="003306D7">
      <w:rPr>
        <w:rFonts w:asciiTheme="majorHAnsi" w:hAnsiTheme="majorHAnsi"/>
        <w:sz w:val="20"/>
        <w:szCs w:val="20"/>
      </w:rPr>
      <w:fldChar w:fldCharType="separate"/>
    </w:r>
    <w:r>
      <w:rPr>
        <w:rFonts w:asciiTheme="majorHAnsi" w:hAnsiTheme="majorHAnsi"/>
        <w:noProof/>
        <w:sz w:val="20"/>
        <w:szCs w:val="20"/>
      </w:rPr>
      <w:t>1</w:t>
    </w:r>
    <w:r w:rsidRPr="003306D7">
      <w:rPr>
        <w:rFonts w:asciiTheme="majorHAnsi" w:hAnsiTheme="majorHAnsi"/>
        <w:sz w:val="20"/>
        <w:szCs w:val="20"/>
      </w:rPr>
      <w:fldChar w:fldCharType="end"/>
    </w:r>
    <w:r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202CAA" w:rsidRDefault="00202C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8E9260" w14:textId="77777777" w:rsidR="005250B1" w:rsidRDefault="005250B1" w:rsidP="00A84C9E">
      <w:r>
        <w:separator/>
      </w:r>
    </w:p>
  </w:footnote>
  <w:footnote w:type="continuationSeparator" w:id="0">
    <w:p w14:paraId="227043A4" w14:textId="77777777" w:rsidR="005250B1" w:rsidRDefault="005250B1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012A68"/>
    <w:multiLevelType w:val="hybridMultilevel"/>
    <w:tmpl w:val="52BA272E"/>
    <w:lvl w:ilvl="0" w:tplc="04090001">
      <w:start w:val="3"/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864A95"/>
    <w:multiLevelType w:val="hybridMultilevel"/>
    <w:tmpl w:val="08EC9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012BC"/>
    <w:multiLevelType w:val="multilevel"/>
    <w:tmpl w:val="C0CE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5" w15:restartNumberingAfterBreak="0">
    <w:nsid w:val="199A5965"/>
    <w:multiLevelType w:val="hybridMultilevel"/>
    <w:tmpl w:val="838C1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175CD"/>
    <w:multiLevelType w:val="multilevel"/>
    <w:tmpl w:val="07500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C07DEF"/>
    <w:multiLevelType w:val="multilevel"/>
    <w:tmpl w:val="1E5CF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002EAD"/>
    <w:multiLevelType w:val="multilevel"/>
    <w:tmpl w:val="C80CF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E315C9"/>
    <w:multiLevelType w:val="multilevel"/>
    <w:tmpl w:val="D9E4C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D7574"/>
    <w:multiLevelType w:val="hybridMultilevel"/>
    <w:tmpl w:val="AC8AB400"/>
    <w:lvl w:ilvl="0" w:tplc="25AEDF72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FE15B1"/>
    <w:multiLevelType w:val="multilevel"/>
    <w:tmpl w:val="95BA9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AA09A3"/>
    <w:multiLevelType w:val="multilevel"/>
    <w:tmpl w:val="AAFAD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3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1"/>
  </w:num>
  <w:num w:numId="8">
    <w:abstractNumId w:val="5"/>
  </w:num>
  <w:num w:numId="9">
    <w:abstractNumId w:val="0"/>
  </w:num>
  <w:num w:numId="10">
    <w:abstractNumId w:val="9"/>
  </w:num>
  <w:num w:numId="11">
    <w:abstractNumId w:val="7"/>
  </w:num>
  <w:num w:numId="12">
    <w:abstractNumId w:val="15"/>
  </w:num>
  <w:num w:numId="13">
    <w:abstractNumId w:val="8"/>
  </w:num>
  <w:num w:numId="14">
    <w:abstractNumId w:val="2"/>
  </w:num>
  <w:num w:numId="15">
    <w:abstractNumId w:val="12"/>
  </w:num>
  <w:num w:numId="16">
    <w:abstractNumId w:val="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1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1755"/>
    <w:rsid w:val="00042DD4"/>
    <w:rsid w:val="000509FF"/>
    <w:rsid w:val="00087618"/>
    <w:rsid w:val="000B6B9D"/>
    <w:rsid w:val="000C11D4"/>
    <w:rsid w:val="000C365E"/>
    <w:rsid w:val="000C37F0"/>
    <w:rsid w:val="000C3FB9"/>
    <w:rsid w:val="000C65AA"/>
    <w:rsid w:val="000D12DC"/>
    <w:rsid w:val="000D7DF5"/>
    <w:rsid w:val="000E3B51"/>
    <w:rsid w:val="001301E6"/>
    <w:rsid w:val="00130E97"/>
    <w:rsid w:val="00141E2A"/>
    <w:rsid w:val="00165ECF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5582"/>
    <w:rsid w:val="001C71DA"/>
    <w:rsid w:val="001D3FDA"/>
    <w:rsid w:val="001D46BB"/>
    <w:rsid w:val="001D63CB"/>
    <w:rsid w:val="001E6F95"/>
    <w:rsid w:val="001F0FA4"/>
    <w:rsid w:val="001F2548"/>
    <w:rsid w:val="001F3365"/>
    <w:rsid w:val="001F60A8"/>
    <w:rsid w:val="001F6916"/>
    <w:rsid w:val="00200AC4"/>
    <w:rsid w:val="00202CAA"/>
    <w:rsid w:val="00216DFC"/>
    <w:rsid w:val="00233F29"/>
    <w:rsid w:val="00282AEB"/>
    <w:rsid w:val="00284A71"/>
    <w:rsid w:val="00290395"/>
    <w:rsid w:val="00292244"/>
    <w:rsid w:val="0029690F"/>
    <w:rsid w:val="002A50DA"/>
    <w:rsid w:val="002A7277"/>
    <w:rsid w:val="002A7613"/>
    <w:rsid w:val="002D5FBE"/>
    <w:rsid w:val="00301988"/>
    <w:rsid w:val="00302E08"/>
    <w:rsid w:val="00304BAE"/>
    <w:rsid w:val="00304CC0"/>
    <w:rsid w:val="00311979"/>
    <w:rsid w:val="003161AF"/>
    <w:rsid w:val="003306D7"/>
    <w:rsid w:val="003349F2"/>
    <w:rsid w:val="00337782"/>
    <w:rsid w:val="00362D64"/>
    <w:rsid w:val="00380ADC"/>
    <w:rsid w:val="0039402B"/>
    <w:rsid w:val="003A0564"/>
    <w:rsid w:val="003A341E"/>
    <w:rsid w:val="003A3425"/>
    <w:rsid w:val="003A473F"/>
    <w:rsid w:val="003B6586"/>
    <w:rsid w:val="003C575C"/>
    <w:rsid w:val="003E4E2A"/>
    <w:rsid w:val="003E5AAB"/>
    <w:rsid w:val="003F0625"/>
    <w:rsid w:val="00413A28"/>
    <w:rsid w:val="0042054D"/>
    <w:rsid w:val="00424232"/>
    <w:rsid w:val="00433E88"/>
    <w:rsid w:val="00436CFB"/>
    <w:rsid w:val="0044186F"/>
    <w:rsid w:val="004427F8"/>
    <w:rsid w:val="00442AE1"/>
    <w:rsid w:val="00451AB6"/>
    <w:rsid w:val="00456B10"/>
    <w:rsid w:val="0046662C"/>
    <w:rsid w:val="00467C1A"/>
    <w:rsid w:val="00484BBA"/>
    <w:rsid w:val="00485AE2"/>
    <w:rsid w:val="00490920"/>
    <w:rsid w:val="004C021D"/>
    <w:rsid w:val="004D0711"/>
    <w:rsid w:val="004E39BA"/>
    <w:rsid w:val="004E7B63"/>
    <w:rsid w:val="004F071B"/>
    <w:rsid w:val="005047C3"/>
    <w:rsid w:val="005065CB"/>
    <w:rsid w:val="0050722D"/>
    <w:rsid w:val="00507A59"/>
    <w:rsid w:val="005116A4"/>
    <w:rsid w:val="0051294A"/>
    <w:rsid w:val="00515FAD"/>
    <w:rsid w:val="005250B1"/>
    <w:rsid w:val="0053067F"/>
    <w:rsid w:val="005437D5"/>
    <w:rsid w:val="0055163C"/>
    <w:rsid w:val="005517D4"/>
    <w:rsid w:val="00554670"/>
    <w:rsid w:val="00554DF9"/>
    <w:rsid w:val="005648B0"/>
    <w:rsid w:val="00573F55"/>
    <w:rsid w:val="0059624A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3875"/>
    <w:rsid w:val="006346A9"/>
    <w:rsid w:val="00637A85"/>
    <w:rsid w:val="006544BC"/>
    <w:rsid w:val="00667B5A"/>
    <w:rsid w:val="00680D2E"/>
    <w:rsid w:val="00684E55"/>
    <w:rsid w:val="00695513"/>
    <w:rsid w:val="00697C9B"/>
    <w:rsid w:val="006A3341"/>
    <w:rsid w:val="006B2D92"/>
    <w:rsid w:val="006B5428"/>
    <w:rsid w:val="006C5D55"/>
    <w:rsid w:val="006C713C"/>
    <w:rsid w:val="006D271D"/>
    <w:rsid w:val="006F4132"/>
    <w:rsid w:val="006F433C"/>
    <w:rsid w:val="0071659B"/>
    <w:rsid w:val="00716781"/>
    <w:rsid w:val="007249CE"/>
    <w:rsid w:val="007379D8"/>
    <w:rsid w:val="00740F96"/>
    <w:rsid w:val="007477F4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4329"/>
    <w:rsid w:val="00805369"/>
    <w:rsid w:val="008108B5"/>
    <w:rsid w:val="008111D8"/>
    <w:rsid w:val="0081364B"/>
    <w:rsid w:val="00814D43"/>
    <w:rsid w:val="008220E3"/>
    <w:rsid w:val="0082300C"/>
    <w:rsid w:val="008249D6"/>
    <w:rsid w:val="00857E85"/>
    <w:rsid w:val="0086123E"/>
    <w:rsid w:val="00862C30"/>
    <w:rsid w:val="008656EA"/>
    <w:rsid w:val="00866BE7"/>
    <w:rsid w:val="008714BC"/>
    <w:rsid w:val="00891164"/>
    <w:rsid w:val="008B1F5F"/>
    <w:rsid w:val="008B7FF6"/>
    <w:rsid w:val="008F4FAC"/>
    <w:rsid w:val="008F5590"/>
    <w:rsid w:val="008F7F0D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5750B"/>
    <w:rsid w:val="00983630"/>
    <w:rsid w:val="009C6C31"/>
    <w:rsid w:val="009D3E3B"/>
    <w:rsid w:val="009D4FF8"/>
    <w:rsid w:val="009D7D8F"/>
    <w:rsid w:val="009E75B2"/>
    <w:rsid w:val="009E7FD5"/>
    <w:rsid w:val="009F08DB"/>
    <w:rsid w:val="00A01FB2"/>
    <w:rsid w:val="00A10638"/>
    <w:rsid w:val="00A14E3A"/>
    <w:rsid w:val="00A24140"/>
    <w:rsid w:val="00A24670"/>
    <w:rsid w:val="00A355F8"/>
    <w:rsid w:val="00A425B3"/>
    <w:rsid w:val="00A451B9"/>
    <w:rsid w:val="00A455FC"/>
    <w:rsid w:val="00A471C7"/>
    <w:rsid w:val="00A50BFE"/>
    <w:rsid w:val="00A65A6E"/>
    <w:rsid w:val="00A83B97"/>
    <w:rsid w:val="00A84C9E"/>
    <w:rsid w:val="00A91D0F"/>
    <w:rsid w:val="00A940BA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2382E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02A4"/>
    <w:rsid w:val="00C22A95"/>
    <w:rsid w:val="00C315E8"/>
    <w:rsid w:val="00C521AF"/>
    <w:rsid w:val="00C73941"/>
    <w:rsid w:val="00C846E1"/>
    <w:rsid w:val="00CA4AFC"/>
    <w:rsid w:val="00CA5FD8"/>
    <w:rsid w:val="00CC093B"/>
    <w:rsid w:val="00CC2E80"/>
    <w:rsid w:val="00CC4920"/>
    <w:rsid w:val="00CD25F9"/>
    <w:rsid w:val="00CD38CE"/>
    <w:rsid w:val="00CE4F08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83336"/>
    <w:rsid w:val="00D90691"/>
    <w:rsid w:val="00DA3A98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E6C85"/>
    <w:rsid w:val="00DF2A6F"/>
    <w:rsid w:val="00DF2E24"/>
    <w:rsid w:val="00E06DA6"/>
    <w:rsid w:val="00E20E44"/>
    <w:rsid w:val="00E336D9"/>
    <w:rsid w:val="00E37761"/>
    <w:rsid w:val="00E462B9"/>
    <w:rsid w:val="00E53A64"/>
    <w:rsid w:val="00E57041"/>
    <w:rsid w:val="00E730BB"/>
    <w:rsid w:val="00E76D5F"/>
    <w:rsid w:val="00E87E5A"/>
    <w:rsid w:val="00EA65D3"/>
    <w:rsid w:val="00EA710F"/>
    <w:rsid w:val="00EB178A"/>
    <w:rsid w:val="00EC0927"/>
    <w:rsid w:val="00EC4178"/>
    <w:rsid w:val="00ED34B1"/>
    <w:rsid w:val="00ED78D1"/>
    <w:rsid w:val="00EE3681"/>
    <w:rsid w:val="00EF1CAE"/>
    <w:rsid w:val="00F20CB8"/>
    <w:rsid w:val="00F30D70"/>
    <w:rsid w:val="00F47A8A"/>
    <w:rsid w:val="00F51FBA"/>
    <w:rsid w:val="00F550DF"/>
    <w:rsid w:val="00F6035B"/>
    <w:rsid w:val="00F63B0B"/>
    <w:rsid w:val="00F705BB"/>
    <w:rsid w:val="00F71990"/>
    <w:rsid w:val="00F76C6B"/>
    <w:rsid w:val="00F80329"/>
    <w:rsid w:val="00F80497"/>
    <w:rsid w:val="00F828D4"/>
    <w:rsid w:val="00F945E7"/>
    <w:rsid w:val="00FA4BFD"/>
    <w:rsid w:val="00FA6CBE"/>
    <w:rsid w:val="00FC0E0E"/>
    <w:rsid w:val="00FC1D73"/>
    <w:rsid w:val="00FC6C67"/>
    <w:rsid w:val="00FD363A"/>
    <w:rsid w:val="00FD482E"/>
    <w:rsid w:val="00FF0B4C"/>
    <w:rsid w:val="00FF334B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F4F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  <w:style w:type="character" w:styleId="Strong">
    <w:name w:val="Strong"/>
    <w:basedOn w:val="DefaultParagraphFont"/>
    <w:uiPriority w:val="22"/>
    <w:qFormat/>
    <w:rsid w:val="001D3FD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83B97"/>
    <w:rPr>
      <w:rFonts w:ascii="Courier New" w:eastAsia="Times New Roman" w:hAnsi="Courier New" w:cs="Courier New"/>
      <w:sz w:val="20"/>
      <w:szCs w:val="20"/>
    </w:rPr>
  </w:style>
  <w:style w:type="character" w:customStyle="1" w:styleId="nt">
    <w:name w:val="nt"/>
    <w:basedOn w:val="DefaultParagraphFont"/>
    <w:rsid w:val="00A83B97"/>
  </w:style>
  <w:style w:type="character" w:customStyle="1" w:styleId="nb">
    <w:name w:val="nb"/>
    <w:basedOn w:val="DefaultParagraphFont"/>
    <w:rsid w:val="00A83B97"/>
  </w:style>
  <w:style w:type="paragraph" w:customStyle="1" w:styleId="line">
    <w:name w:val="line"/>
    <w:basedOn w:val="Normal"/>
    <w:rsid w:val="00A83B97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rsid w:val="00A83B97"/>
    <w:pPr>
      <w:spacing w:before="100" w:beforeAutospacing="1" w:after="100" w:afterAutospacing="1"/>
    </w:pPr>
  </w:style>
  <w:style w:type="character" w:customStyle="1" w:styleId="highlight">
    <w:name w:val="highlight"/>
    <w:basedOn w:val="DefaultParagraphFont"/>
    <w:rsid w:val="00A83B97"/>
  </w:style>
  <w:style w:type="character" w:customStyle="1" w:styleId="treelabel">
    <w:name w:val="treelabel"/>
    <w:basedOn w:val="DefaultParagraphFont"/>
    <w:rsid w:val="00413A28"/>
  </w:style>
  <w:style w:type="character" w:customStyle="1" w:styleId="objectbox">
    <w:name w:val="objectbox"/>
    <w:basedOn w:val="DefaultParagraphFont"/>
    <w:rsid w:val="00413A28"/>
  </w:style>
  <w:style w:type="character" w:customStyle="1" w:styleId="hljs-attr">
    <w:name w:val="hljs-attr"/>
    <w:basedOn w:val="DefaultParagraphFont"/>
    <w:rsid w:val="00A91D0F"/>
  </w:style>
  <w:style w:type="character" w:customStyle="1" w:styleId="hljs-string">
    <w:name w:val="hljs-string"/>
    <w:basedOn w:val="DefaultParagraphFont"/>
    <w:rsid w:val="00A91D0F"/>
  </w:style>
  <w:style w:type="character" w:customStyle="1" w:styleId="hljs-number">
    <w:name w:val="hljs-number"/>
    <w:basedOn w:val="DefaultParagraphFont"/>
    <w:rsid w:val="00A91D0F"/>
  </w:style>
  <w:style w:type="character" w:customStyle="1" w:styleId="hljs-bullet">
    <w:name w:val="hljs-bullet"/>
    <w:basedOn w:val="DefaultParagraphFont"/>
    <w:rsid w:val="00A91D0F"/>
  </w:style>
  <w:style w:type="character" w:customStyle="1" w:styleId="hljs-comment">
    <w:name w:val="hljs-comment"/>
    <w:basedOn w:val="DefaultParagraphFont"/>
    <w:rsid w:val="00A91D0F"/>
  </w:style>
  <w:style w:type="character" w:customStyle="1" w:styleId="kn">
    <w:name w:val="kn"/>
    <w:basedOn w:val="DefaultParagraphFont"/>
    <w:rsid w:val="00A940BA"/>
  </w:style>
  <w:style w:type="character" w:customStyle="1" w:styleId="nn">
    <w:name w:val="nn"/>
    <w:basedOn w:val="DefaultParagraphFont"/>
    <w:rsid w:val="00A940BA"/>
  </w:style>
  <w:style w:type="character" w:customStyle="1" w:styleId="n">
    <w:name w:val="n"/>
    <w:basedOn w:val="DefaultParagraphFont"/>
    <w:rsid w:val="00A940BA"/>
  </w:style>
  <w:style w:type="character" w:customStyle="1" w:styleId="p">
    <w:name w:val="p"/>
    <w:basedOn w:val="DefaultParagraphFont"/>
    <w:rsid w:val="00A940BA"/>
  </w:style>
  <w:style w:type="character" w:customStyle="1" w:styleId="vm">
    <w:name w:val="vm"/>
    <w:basedOn w:val="DefaultParagraphFont"/>
    <w:rsid w:val="00A940BA"/>
  </w:style>
  <w:style w:type="character" w:customStyle="1" w:styleId="c1">
    <w:name w:val="c1"/>
    <w:basedOn w:val="DefaultParagraphFont"/>
    <w:rsid w:val="00A940BA"/>
  </w:style>
  <w:style w:type="character" w:customStyle="1" w:styleId="s2">
    <w:name w:val="s2"/>
    <w:basedOn w:val="DefaultParagraphFont"/>
    <w:rsid w:val="00A940BA"/>
  </w:style>
  <w:style w:type="character" w:customStyle="1" w:styleId="s1">
    <w:name w:val="s1"/>
    <w:basedOn w:val="DefaultParagraphFont"/>
    <w:rsid w:val="00A940BA"/>
  </w:style>
  <w:style w:type="character" w:customStyle="1" w:styleId="nd">
    <w:name w:val="nd"/>
    <w:basedOn w:val="DefaultParagraphFont"/>
    <w:rsid w:val="00A940BA"/>
  </w:style>
  <w:style w:type="character" w:customStyle="1" w:styleId="k">
    <w:name w:val="k"/>
    <w:basedOn w:val="DefaultParagraphFont"/>
    <w:rsid w:val="00A940BA"/>
  </w:style>
  <w:style w:type="character" w:customStyle="1" w:styleId="nf">
    <w:name w:val="nf"/>
    <w:basedOn w:val="DefaultParagraphFont"/>
    <w:rsid w:val="00A940BA"/>
  </w:style>
  <w:style w:type="character" w:customStyle="1" w:styleId="sd">
    <w:name w:val="sd"/>
    <w:basedOn w:val="DefaultParagraphFont"/>
    <w:rsid w:val="00A940BA"/>
  </w:style>
  <w:style w:type="character" w:customStyle="1" w:styleId="mi">
    <w:name w:val="mi"/>
    <w:basedOn w:val="DefaultParagraphFont"/>
    <w:rsid w:val="00A940BA"/>
  </w:style>
  <w:style w:type="character" w:customStyle="1" w:styleId="bp">
    <w:name w:val="bp"/>
    <w:basedOn w:val="DefaultParagraphFont"/>
    <w:rsid w:val="00A94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03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2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l.it/@billbuchanan/jwt" TargetMode="External"/><Relationship Id="rId13" Type="http://schemas.openxmlformats.org/officeDocument/2006/relationships/image" Target="media/image1.png"/><Relationship Id="rId18" Type="http://schemas.openxmlformats.org/officeDocument/2006/relationships/hyperlink" Target="http://127.0.0.1:500" TargetMode="Externa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hyperlink" Target="https://repl.it/@billbuchanan/jwt4" TargetMode="External"/><Relationship Id="rId17" Type="http://schemas.openxmlformats.org/officeDocument/2006/relationships/hyperlink" Target="http://127.0.0.1:500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127.0.0.1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pl.it/@billbuchanan/jwt3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asecuritysite.com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repl.it/@billbuchanan/jwt2" TargetMode="External"/><Relationship Id="rId19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repl.it/@billbuchanan/jwt" TargetMode="External"/><Relationship Id="rId14" Type="http://schemas.openxmlformats.org/officeDocument/2006/relationships/hyperlink" Target="https://repl.it/@billbuchanan/fer01" TargetMode="External"/><Relationship Id="rId22" Type="http://schemas.openxmlformats.org/officeDocument/2006/relationships/hyperlink" Target="https://requests-oauthlib.readthedocs.io/en/latest/examples/real_world_exampl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69000B-B0B7-A945-B5B7-526FD3E6F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709</Words>
  <Characters>15444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8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19-04-05T14:57:00Z</cp:lastPrinted>
  <dcterms:created xsi:type="dcterms:W3CDTF">2020-04-03T11:32:00Z</dcterms:created>
  <dcterms:modified xsi:type="dcterms:W3CDTF">2020-04-03T11:53:00Z</dcterms:modified>
</cp:coreProperties>
</file>